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3FE43F" w14:textId="77777777" w:rsidR="00AF2BEF" w:rsidRDefault="00AF2BEF" w:rsidP="008839FA">
      <w:pPr>
        <w:bidi w:val="0"/>
        <w:rPr>
          <w:rFonts w:cstheme="minorHAnsi"/>
          <w:b/>
          <w:bCs/>
          <w:sz w:val="28"/>
          <w:szCs w:val="28"/>
          <w:lang w:bidi="ar-EG"/>
        </w:rPr>
      </w:pPr>
      <w:r>
        <w:rPr>
          <w:rFonts w:cstheme="minorHAnsi"/>
          <w:b/>
          <w:bCs/>
          <w:sz w:val="28"/>
          <w:szCs w:val="28"/>
          <w:lang w:bidi="ar-EG"/>
        </w:rPr>
        <w:t xml:space="preserve">It's </w:t>
      </w:r>
      <w:r w:rsidR="006E4633">
        <w:rPr>
          <w:rFonts w:cstheme="minorHAnsi"/>
          <w:b/>
          <w:bCs/>
          <w:sz w:val="28"/>
          <w:szCs w:val="28"/>
          <w:lang w:bidi="ar-EG"/>
        </w:rPr>
        <w:t xml:space="preserve">used </w:t>
      </w:r>
      <w:r>
        <w:rPr>
          <w:rFonts w:cstheme="minorHAnsi"/>
          <w:b/>
          <w:bCs/>
          <w:sz w:val="28"/>
          <w:szCs w:val="28"/>
          <w:lang w:bidi="ar-EG"/>
        </w:rPr>
        <w:t xml:space="preserve">to multiply two </w:t>
      </w:r>
      <w:r w:rsidR="008839FA">
        <w:rPr>
          <w:rFonts w:cstheme="minorHAnsi"/>
          <w:b/>
          <w:bCs/>
          <w:sz w:val="28"/>
          <w:szCs w:val="28"/>
          <w:lang w:bidi="ar-EG"/>
        </w:rPr>
        <w:t>N</w:t>
      </w:r>
      <w:r w:rsidR="000E2329">
        <w:rPr>
          <w:rFonts w:cstheme="minorHAnsi"/>
          <w:b/>
          <w:bCs/>
          <w:sz w:val="28"/>
          <w:szCs w:val="28"/>
          <w:lang w:bidi="ar-EG"/>
        </w:rPr>
        <w:t xml:space="preserve">-digit </w:t>
      </w:r>
      <w:r w:rsidR="00CD58E2">
        <w:rPr>
          <w:rFonts w:cstheme="minorHAnsi"/>
          <w:b/>
          <w:bCs/>
          <w:sz w:val="28"/>
          <w:szCs w:val="28"/>
          <w:lang w:bidi="ar-EG"/>
        </w:rPr>
        <w:t xml:space="preserve">large </w:t>
      </w:r>
      <w:r>
        <w:rPr>
          <w:rFonts w:cstheme="minorHAnsi"/>
          <w:b/>
          <w:bCs/>
          <w:sz w:val="28"/>
          <w:szCs w:val="28"/>
          <w:lang w:bidi="ar-EG"/>
        </w:rPr>
        <w:t>integer numbers</w:t>
      </w:r>
      <w:r w:rsidR="000E2329">
        <w:rPr>
          <w:rFonts w:cstheme="minorHAnsi"/>
          <w:b/>
          <w:bCs/>
          <w:sz w:val="28"/>
          <w:szCs w:val="28"/>
          <w:lang w:bidi="ar-EG"/>
        </w:rPr>
        <w:t>, x &amp; y in an efficient way</w:t>
      </w:r>
    </w:p>
    <w:p w14:paraId="2123FE82" w14:textId="77777777" w:rsidR="00266E68" w:rsidRDefault="00266E68" w:rsidP="00F122C5">
      <w:pPr>
        <w:bidi w:val="0"/>
        <w:rPr>
          <w:b/>
          <w:bCs/>
          <w:i/>
          <w:iCs/>
          <w:sz w:val="26"/>
          <w:szCs w:val="26"/>
        </w:rPr>
      </w:pPr>
      <w:r w:rsidRPr="00266E68">
        <w:rPr>
          <w:rStyle w:val="Heading3Char"/>
        </w:rPr>
        <w:t>Solution:</w:t>
      </w:r>
      <w:r>
        <w:rPr>
          <w:rFonts w:cstheme="minorHAnsi"/>
          <w:b/>
          <w:bCs/>
          <w:sz w:val="28"/>
          <w:szCs w:val="28"/>
          <w:lang w:bidi="ar-EG"/>
        </w:rPr>
        <w:t xml:space="preserve"> </w:t>
      </w:r>
    </w:p>
    <w:p w14:paraId="7CE78ED9" w14:textId="77777777" w:rsidR="00266E68" w:rsidRPr="00266E68" w:rsidRDefault="00266E68" w:rsidP="00F122C5">
      <w:pPr>
        <w:bidi w:val="0"/>
        <w:rPr>
          <w:rFonts w:cstheme="minorHAnsi"/>
          <w:b/>
          <w:bCs/>
          <w:sz w:val="30"/>
          <w:szCs w:val="30"/>
          <w:lang w:bidi="ar-EG"/>
        </w:rPr>
      </w:pPr>
      <w:r w:rsidRPr="00266E68">
        <w:rPr>
          <w:b/>
          <w:bCs/>
          <w:i/>
          <w:iCs/>
          <w:sz w:val="24"/>
          <w:szCs w:val="24"/>
        </w:rPr>
        <w:t>refer to its video in</w:t>
      </w:r>
      <w:r w:rsidRPr="00266E68">
        <w:rPr>
          <w:sz w:val="24"/>
          <w:szCs w:val="24"/>
        </w:rPr>
        <w:t xml:space="preserve"> </w:t>
      </w:r>
      <w:hyperlink r:id="rId7" w:history="1">
        <w:r w:rsidRPr="00697622">
          <w:rPr>
            <w:rStyle w:val="Hyperlink"/>
            <w:sz w:val="24"/>
            <w:szCs w:val="24"/>
          </w:rPr>
          <w:t>D&amp;C Lecture</w:t>
        </w:r>
      </w:hyperlink>
    </w:p>
    <w:p w14:paraId="5A6021ED" w14:textId="77777777" w:rsidR="008839FA" w:rsidRPr="00ED0B06" w:rsidRDefault="008839FA" w:rsidP="008839FA">
      <w:pPr>
        <w:bidi w:val="0"/>
        <w:spacing w:after="0" w:line="360" w:lineRule="auto"/>
        <w:rPr>
          <w:b/>
          <w:bCs/>
        </w:rPr>
      </w:pPr>
      <w:r w:rsidRPr="00ED0B06">
        <w:rPr>
          <w:b/>
          <w:bCs/>
        </w:rPr>
        <w:t>D&amp;C Steps</w:t>
      </w:r>
      <w:r>
        <w:rPr>
          <w:b/>
          <w:bCs/>
        </w:rPr>
        <w:t>:</w:t>
      </w:r>
    </w:p>
    <w:p w14:paraId="35026E1F" w14:textId="77777777" w:rsidR="00DF7E7E" w:rsidRDefault="008839FA" w:rsidP="00F9110F">
      <w:pPr>
        <w:pStyle w:val="ListParagraph"/>
        <w:numPr>
          <w:ilvl w:val="0"/>
          <w:numId w:val="42"/>
        </w:numPr>
        <w:spacing w:after="0" w:line="360" w:lineRule="auto"/>
      </w:pPr>
      <w:r w:rsidRPr="00ED0B06">
        <w:rPr>
          <w:b/>
          <w:bCs/>
        </w:rPr>
        <w:t>Divide:</w:t>
      </w:r>
      <w:r>
        <w:t xml:space="preserve"> </w:t>
      </w:r>
    </w:p>
    <w:p w14:paraId="394759C1" w14:textId="77777777" w:rsidR="00DF7E7E" w:rsidRDefault="008839FA" w:rsidP="00DF7E7E">
      <w:pPr>
        <w:pStyle w:val="ListParagraph"/>
        <w:numPr>
          <w:ilvl w:val="1"/>
          <w:numId w:val="42"/>
        </w:numPr>
        <w:spacing w:after="0" w:line="360" w:lineRule="auto"/>
      </w:pPr>
      <w:r>
        <w:t>split x into two halves: a &amp; b</w:t>
      </w:r>
    </w:p>
    <w:p w14:paraId="014B0753" w14:textId="77777777" w:rsidR="00DF7E7E" w:rsidRDefault="008839FA" w:rsidP="00DF7E7E">
      <w:pPr>
        <w:pStyle w:val="ListParagraph"/>
        <w:numPr>
          <w:ilvl w:val="1"/>
          <w:numId w:val="42"/>
        </w:numPr>
        <w:spacing w:after="0" w:line="360" w:lineRule="auto"/>
      </w:pPr>
      <w:r>
        <w:t>split y into c &amp; d</w:t>
      </w:r>
      <w:r w:rsidRPr="00ED0B06">
        <w:t>.</w:t>
      </w:r>
      <w:r w:rsidR="00F9110F">
        <w:t xml:space="preserve"> </w:t>
      </w:r>
    </w:p>
    <w:p w14:paraId="3664B632" w14:textId="77777777" w:rsidR="008839FA" w:rsidRDefault="00F9110F" w:rsidP="00DF7E7E">
      <w:pPr>
        <w:pStyle w:val="ListParagraph"/>
        <w:numPr>
          <w:ilvl w:val="1"/>
          <w:numId w:val="42"/>
        </w:numPr>
        <w:spacing w:after="0" w:line="360" w:lineRule="auto"/>
      </w:pPr>
      <w:r>
        <w:t xml:space="preserve">Calculate </w:t>
      </w:r>
      <w:proofErr w:type="spellStart"/>
      <w:r>
        <w:t>a+c</w:t>
      </w:r>
      <w:proofErr w:type="spellEnd"/>
      <w:r>
        <w:t xml:space="preserve"> and </w:t>
      </w:r>
      <w:proofErr w:type="spellStart"/>
      <w:r>
        <w:t>b+d</w:t>
      </w:r>
      <w:proofErr w:type="spellEnd"/>
      <w:r>
        <w:t xml:space="preserve"> </w:t>
      </w:r>
    </w:p>
    <w:p w14:paraId="50AE7B19" w14:textId="77777777" w:rsidR="008839FA" w:rsidRDefault="008839FA" w:rsidP="008839FA">
      <w:pPr>
        <w:pStyle w:val="ListParagraph"/>
        <w:numPr>
          <w:ilvl w:val="0"/>
          <w:numId w:val="42"/>
        </w:numPr>
        <w:spacing w:after="0" w:line="360" w:lineRule="auto"/>
      </w:pPr>
      <w:r w:rsidRPr="00ED0B06">
        <w:rPr>
          <w:b/>
          <w:bCs/>
        </w:rPr>
        <w:t>Conquer:</w:t>
      </w:r>
      <w:r>
        <w:t xml:space="preserve"> </w:t>
      </w:r>
      <w:r w:rsidRPr="00ED0B06">
        <w:t xml:space="preserve">Recursively </w:t>
      </w:r>
      <w:r>
        <w:t>calculate 3 multiplications: ac, bd and (</w:t>
      </w:r>
      <w:proofErr w:type="spellStart"/>
      <w:r>
        <w:t>a+</w:t>
      </w:r>
      <w:proofErr w:type="gramStart"/>
      <w:r>
        <w:t>c</w:t>
      </w:r>
      <w:proofErr w:type="spellEnd"/>
      <w:r>
        <w:t>)(</w:t>
      </w:r>
      <w:proofErr w:type="spellStart"/>
      <w:proofErr w:type="gramEnd"/>
      <w:r>
        <w:t>b+d</w:t>
      </w:r>
      <w:proofErr w:type="spellEnd"/>
      <w:r>
        <w:t>)</w:t>
      </w:r>
      <w:r w:rsidRPr="00ED0B06">
        <w:t>.</w:t>
      </w:r>
    </w:p>
    <w:p w14:paraId="50B558B4" w14:textId="77777777" w:rsidR="00DF7E7E" w:rsidRDefault="008839FA" w:rsidP="003C0395">
      <w:pPr>
        <w:pStyle w:val="ListParagraph"/>
        <w:numPr>
          <w:ilvl w:val="0"/>
          <w:numId w:val="42"/>
        </w:numPr>
        <w:spacing w:after="0" w:line="360" w:lineRule="auto"/>
      </w:pPr>
      <w:r w:rsidRPr="00ED0B06">
        <w:rPr>
          <w:b/>
          <w:bCs/>
        </w:rPr>
        <w:t>Combine:</w:t>
      </w:r>
      <w:r>
        <w:t xml:space="preserve"> </w:t>
      </w:r>
    </w:p>
    <w:p w14:paraId="5818DD70" w14:textId="77777777" w:rsidR="00DF7E7E" w:rsidRDefault="008839FA" w:rsidP="00DF7E7E">
      <w:pPr>
        <w:pStyle w:val="ListParagraph"/>
        <w:numPr>
          <w:ilvl w:val="1"/>
          <w:numId w:val="42"/>
        </w:numPr>
        <w:spacing w:after="0" w:line="360" w:lineRule="auto"/>
      </w:pPr>
      <w:r>
        <w:t xml:space="preserve">subtract the first two multiplications from the third one. </w:t>
      </w:r>
    </w:p>
    <w:p w14:paraId="4CF3E8AE" w14:textId="77777777" w:rsidR="00DF7E7E" w:rsidRDefault="008839FA" w:rsidP="00352BD6">
      <w:pPr>
        <w:pStyle w:val="ListParagraph"/>
        <w:numPr>
          <w:ilvl w:val="1"/>
          <w:numId w:val="42"/>
        </w:numPr>
        <w:spacing w:after="0" w:line="360" w:lineRule="auto"/>
      </w:pPr>
      <w:r>
        <w:t xml:space="preserve">pad </w:t>
      </w:r>
      <w:r w:rsidR="003C0395">
        <w:t xml:space="preserve">the </w:t>
      </w:r>
      <w:r w:rsidR="00352BD6">
        <w:t xml:space="preserve">second </w:t>
      </w:r>
      <w:r>
        <w:t xml:space="preserve">multiplication </w:t>
      </w:r>
      <w:r w:rsidR="003C0395">
        <w:t>(</w:t>
      </w:r>
      <w:r w:rsidR="00451CBF">
        <w:t>bd</w:t>
      </w:r>
      <w:r w:rsidR="003C0395">
        <w:t xml:space="preserve">) </w:t>
      </w:r>
      <w:r>
        <w:t xml:space="preserve">with N zeros and the subtraction result with N/2 zeros. </w:t>
      </w:r>
    </w:p>
    <w:p w14:paraId="443230A1" w14:textId="77777777" w:rsidR="008839FA" w:rsidRDefault="008839FA" w:rsidP="00451CBF">
      <w:pPr>
        <w:pStyle w:val="ListParagraph"/>
        <w:numPr>
          <w:ilvl w:val="1"/>
          <w:numId w:val="42"/>
        </w:numPr>
        <w:spacing w:after="0" w:line="360" w:lineRule="auto"/>
      </w:pPr>
      <w:r>
        <w:t xml:space="preserve">add them together with the </w:t>
      </w:r>
      <w:r w:rsidR="00451CBF">
        <w:t>first</w:t>
      </w:r>
      <w:r>
        <w:t xml:space="preserve"> </w:t>
      </w:r>
      <w:r w:rsidR="00B4338D">
        <w:t>multiplication</w:t>
      </w:r>
      <w:r w:rsidR="00451CBF">
        <w:t xml:space="preserve"> (ac</w:t>
      </w:r>
      <w:r w:rsidR="00F60A11">
        <w:t>)</w:t>
      </w:r>
      <w:r>
        <w:t>.</w:t>
      </w:r>
    </w:p>
    <w:p w14:paraId="54806D06" w14:textId="77777777" w:rsidR="007225CD" w:rsidRPr="007225CD" w:rsidRDefault="007225CD" w:rsidP="007225CD">
      <w:pPr>
        <w:bidi w:val="0"/>
        <w:spacing w:after="0" w:line="360" w:lineRule="auto"/>
        <w:rPr>
          <w:b/>
          <w:bCs/>
        </w:rPr>
      </w:pPr>
      <w:r w:rsidRPr="007225CD">
        <w:rPr>
          <w:b/>
          <w:bCs/>
        </w:rPr>
        <w:t>Explanation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72"/>
        <w:gridCol w:w="2268"/>
        <w:gridCol w:w="2268"/>
      </w:tblGrid>
      <w:tr w:rsidR="007225CD" w14:paraId="0B113290" w14:textId="77777777" w:rsidTr="0072251F">
        <w:trPr>
          <w:trHeight w:val="74"/>
          <w:jc w:val="center"/>
        </w:trPr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</w:tcPr>
          <w:p w14:paraId="5DE36588" w14:textId="77777777" w:rsidR="007225CD" w:rsidRDefault="007225CD" w:rsidP="0072251F">
            <w:pPr>
              <w:bidi w:val="0"/>
              <w:spacing w:after="0" w:line="240" w:lineRule="auto"/>
              <w:jc w:val="center"/>
              <w:rPr>
                <w:b/>
                <w:bCs/>
                <w:sz w:val="36"/>
                <w:szCs w:val="36"/>
              </w:rPr>
            </w:pPr>
          </w:p>
        </w:tc>
        <w:tc>
          <w:tcPr>
            <w:tcW w:w="2268" w:type="dxa"/>
            <w:tcBorders>
              <w:top w:val="nil"/>
              <w:left w:val="nil"/>
              <w:right w:val="nil"/>
            </w:tcBorders>
            <w:vAlign w:val="bottom"/>
          </w:tcPr>
          <w:p w14:paraId="77BAF0E3" w14:textId="77777777" w:rsidR="007225CD" w:rsidRPr="0072251F" w:rsidRDefault="007225CD" w:rsidP="0072251F">
            <w:pPr>
              <w:bidi w:val="0"/>
              <w:spacing w:after="0" w:line="240" w:lineRule="auto"/>
              <w:jc w:val="center"/>
              <w:rPr>
                <w:sz w:val="24"/>
                <w:szCs w:val="24"/>
              </w:rPr>
            </w:pPr>
            <w:r w:rsidRPr="0072251F">
              <w:rPr>
                <w:sz w:val="24"/>
                <w:szCs w:val="24"/>
              </w:rPr>
              <w:t>N/2</w:t>
            </w:r>
          </w:p>
        </w:tc>
        <w:tc>
          <w:tcPr>
            <w:tcW w:w="2268" w:type="dxa"/>
            <w:tcBorders>
              <w:top w:val="nil"/>
              <w:left w:val="nil"/>
              <w:right w:val="nil"/>
            </w:tcBorders>
            <w:vAlign w:val="bottom"/>
          </w:tcPr>
          <w:p w14:paraId="59B8368A" w14:textId="77777777" w:rsidR="007225CD" w:rsidRPr="0072251F" w:rsidRDefault="007225CD" w:rsidP="0072251F">
            <w:pPr>
              <w:bidi w:val="0"/>
              <w:spacing w:after="0" w:line="240" w:lineRule="auto"/>
              <w:jc w:val="center"/>
              <w:rPr>
                <w:sz w:val="24"/>
                <w:szCs w:val="24"/>
              </w:rPr>
            </w:pPr>
            <w:r w:rsidRPr="0072251F">
              <w:rPr>
                <w:sz w:val="24"/>
                <w:szCs w:val="24"/>
              </w:rPr>
              <w:t>N/2</w:t>
            </w:r>
          </w:p>
        </w:tc>
      </w:tr>
      <w:tr w:rsidR="007225CD" w14:paraId="7CC8D3F9" w14:textId="77777777" w:rsidTr="007225CD">
        <w:trPr>
          <w:jc w:val="center"/>
        </w:trPr>
        <w:tc>
          <w:tcPr>
            <w:tcW w:w="1272" w:type="dxa"/>
            <w:tcBorders>
              <w:top w:val="nil"/>
              <w:left w:val="nil"/>
              <w:bottom w:val="nil"/>
            </w:tcBorders>
          </w:tcPr>
          <w:p w14:paraId="2DCD7D67" w14:textId="77777777" w:rsidR="007225CD" w:rsidRDefault="007225CD" w:rsidP="0072251F">
            <w:pPr>
              <w:bidi w:val="0"/>
              <w:spacing w:after="0" w:line="240" w:lineRule="auto"/>
              <w:jc w:val="center"/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x =</w:t>
            </w:r>
          </w:p>
        </w:tc>
        <w:tc>
          <w:tcPr>
            <w:tcW w:w="2268" w:type="dxa"/>
          </w:tcPr>
          <w:p w14:paraId="3F50B002" w14:textId="77777777" w:rsidR="007225CD" w:rsidRPr="007225CD" w:rsidRDefault="007225CD" w:rsidP="0072251F">
            <w:pPr>
              <w:bidi w:val="0"/>
              <w:spacing w:after="0" w:line="240" w:lineRule="auto"/>
              <w:jc w:val="center"/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b</w:t>
            </w:r>
          </w:p>
        </w:tc>
        <w:tc>
          <w:tcPr>
            <w:tcW w:w="2268" w:type="dxa"/>
          </w:tcPr>
          <w:p w14:paraId="157D2388" w14:textId="77777777" w:rsidR="007225CD" w:rsidRPr="007225CD" w:rsidRDefault="007225CD" w:rsidP="0072251F">
            <w:pPr>
              <w:bidi w:val="0"/>
              <w:spacing w:after="0" w:line="240" w:lineRule="auto"/>
              <w:jc w:val="center"/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a</w:t>
            </w:r>
          </w:p>
        </w:tc>
      </w:tr>
      <w:tr w:rsidR="007225CD" w14:paraId="0FF25FD7" w14:textId="77777777" w:rsidTr="0072251F">
        <w:trPr>
          <w:trHeight w:val="64"/>
          <w:jc w:val="center"/>
        </w:trPr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</w:tcPr>
          <w:p w14:paraId="3F78E0CE" w14:textId="77777777" w:rsidR="007225CD" w:rsidRDefault="007225CD" w:rsidP="0072251F">
            <w:pPr>
              <w:bidi w:val="0"/>
              <w:spacing w:after="0" w:line="240" w:lineRule="auto"/>
              <w:jc w:val="center"/>
              <w:rPr>
                <w:b/>
                <w:bCs/>
                <w:sz w:val="36"/>
                <w:szCs w:val="36"/>
              </w:rPr>
            </w:pPr>
          </w:p>
        </w:tc>
        <w:tc>
          <w:tcPr>
            <w:tcW w:w="2268" w:type="dxa"/>
            <w:tcBorders>
              <w:top w:val="nil"/>
              <w:left w:val="nil"/>
              <w:right w:val="nil"/>
            </w:tcBorders>
            <w:vAlign w:val="bottom"/>
          </w:tcPr>
          <w:p w14:paraId="1B5527AA" w14:textId="77777777" w:rsidR="007225CD" w:rsidRPr="0072251F" w:rsidRDefault="007225CD" w:rsidP="0072251F">
            <w:pPr>
              <w:bidi w:val="0"/>
              <w:spacing w:after="0" w:line="240" w:lineRule="auto"/>
              <w:jc w:val="center"/>
              <w:rPr>
                <w:sz w:val="24"/>
                <w:szCs w:val="24"/>
              </w:rPr>
            </w:pPr>
            <w:r w:rsidRPr="0072251F">
              <w:rPr>
                <w:sz w:val="24"/>
                <w:szCs w:val="24"/>
              </w:rPr>
              <w:t>N/2</w:t>
            </w:r>
          </w:p>
        </w:tc>
        <w:tc>
          <w:tcPr>
            <w:tcW w:w="2268" w:type="dxa"/>
            <w:tcBorders>
              <w:top w:val="nil"/>
              <w:left w:val="nil"/>
              <w:right w:val="nil"/>
            </w:tcBorders>
            <w:vAlign w:val="bottom"/>
          </w:tcPr>
          <w:p w14:paraId="2CDF5CA8" w14:textId="77777777" w:rsidR="007225CD" w:rsidRPr="0072251F" w:rsidRDefault="007225CD" w:rsidP="0072251F">
            <w:pPr>
              <w:bidi w:val="0"/>
              <w:spacing w:after="0" w:line="240" w:lineRule="auto"/>
              <w:jc w:val="center"/>
              <w:rPr>
                <w:sz w:val="24"/>
                <w:szCs w:val="24"/>
              </w:rPr>
            </w:pPr>
            <w:r w:rsidRPr="0072251F">
              <w:rPr>
                <w:sz w:val="24"/>
                <w:szCs w:val="24"/>
              </w:rPr>
              <w:t>N/2</w:t>
            </w:r>
          </w:p>
        </w:tc>
      </w:tr>
      <w:tr w:rsidR="007225CD" w14:paraId="5146202E" w14:textId="77777777" w:rsidTr="0092487A">
        <w:trPr>
          <w:jc w:val="center"/>
        </w:trPr>
        <w:tc>
          <w:tcPr>
            <w:tcW w:w="1272" w:type="dxa"/>
            <w:tcBorders>
              <w:top w:val="nil"/>
              <w:left w:val="nil"/>
              <w:bottom w:val="nil"/>
            </w:tcBorders>
          </w:tcPr>
          <w:p w14:paraId="60538788" w14:textId="77777777" w:rsidR="007225CD" w:rsidRDefault="007225CD" w:rsidP="0072251F">
            <w:pPr>
              <w:bidi w:val="0"/>
              <w:spacing w:after="0" w:line="240" w:lineRule="auto"/>
              <w:jc w:val="center"/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y =</w:t>
            </w:r>
          </w:p>
        </w:tc>
        <w:tc>
          <w:tcPr>
            <w:tcW w:w="2268" w:type="dxa"/>
          </w:tcPr>
          <w:p w14:paraId="7F8350BB" w14:textId="77777777" w:rsidR="007225CD" w:rsidRPr="007225CD" w:rsidRDefault="007225CD" w:rsidP="0072251F">
            <w:pPr>
              <w:bidi w:val="0"/>
              <w:spacing w:after="0" w:line="240" w:lineRule="auto"/>
              <w:jc w:val="center"/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d</w:t>
            </w:r>
          </w:p>
        </w:tc>
        <w:tc>
          <w:tcPr>
            <w:tcW w:w="2268" w:type="dxa"/>
          </w:tcPr>
          <w:p w14:paraId="6BBD1E73" w14:textId="77777777" w:rsidR="007225CD" w:rsidRPr="007225CD" w:rsidRDefault="007225CD" w:rsidP="0072251F">
            <w:pPr>
              <w:bidi w:val="0"/>
              <w:spacing w:after="0" w:line="240" w:lineRule="auto"/>
              <w:jc w:val="center"/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c</w:t>
            </w:r>
          </w:p>
        </w:tc>
      </w:tr>
    </w:tbl>
    <w:p w14:paraId="0A4D6F0A" w14:textId="77777777" w:rsidR="0072251F" w:rsidRDefault="0072251F" w:rsidP="007225CD">
      <w:pPr>
        <w:bidi w:val="0"/>
        <w:spacing w:after="0" w:line="360" w:lineRule="auto"/>
      </w:pPr>
    </w:p>
    <w:p w14:paraId="57A97C71" w14:textId="77777777" w:rsidR="007225CD" w:rsidRDefault="007225CD" w:rsidP="0072251F">
      <w:pPr>
        <w:bidi w:val="0"/>
        <w:spacing w:after="0" w:line="360" w:lineRule="auto"/>
      </w:pPr>
      <w:r>
        <w:t>We can write x and y as follows:</w:t>
      </w:r>
    </w:p>
    <w:p w14:paraId="1C17E287" w14:textId="77777777" w:rsidR="00E637B4" w:rsidRPr="00E637B4" w:rsidRDefault="007225CD" w:rsidP="007225CD">
      <w:pPr>
        <w:bidi w:val="0"/>
        <w:spacing w:after="0" w:line="360" w:lineRule="auto"/>
      </w:pPr>
      <m:oMathPara>
        <m:oMath>
          <m:r>
            <w:rPr>
              <w:rFonts w:ascii="Cambria Math" w:hAnsi="Cambria Math"/>
            </w:rPr>
            <m:t>x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10</m:t>
              </m:r>
            </m:e>
            <m:sup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N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  <m:r>
            <w:rPr>
              <w:rFonts w:ascii="Cambria Math" w:hAnsi="Cambria Math"/>
            </w:rPr>
            <m:t>×b+a</m:t>
          </m:r>
        </m:oMath>
      </m:oMathPara>
    </w:p>
    <w:p w14:paraId="5B5A28F6" w14:textId="77777777" w:rsidR="007225CD" w:rsidRDefault="007225CD" w:rsidP="00E637B4">
      <w:pPr>
        <w:bidi w:val="0"/>
        <w:spacing w:after="0" w:line="360" w:lineRule="auto"/>
      </w:pPr>
      <m:oMathPara>
        <m:oMath>
          <m:r>
            <w:rPr>
              <w:rFonts w:ascii="Cambria Math" w:hAnsi="Cambria Math"/>
            </w:rPr>
            <m:t>y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10</m:t>
              </m:r>
            </m:e>
            <m:sup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N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  <m:r>
            <w:rPr>
              <w:rFonts w:ascii="Cambria Math" w:hAnsi="Cambria Math"/>
            </w:rPr>
            <m:t>×d+c</m:t>
          </m:r>
        </m:oMath>
      </m:oMathPara>
    </w:p>
    <w:p w14:paraId="2CE24FFE" w14:textId="77777777" w:rsidR="007225CD" w:rsidRDefault="007225CD" w:rsidP="007225CD">
      <w:pPr>
        <w:bidi w:val="0"/>
        <w:spacing w:after="0" w:line="360" w:lineRule="auto"/>
      </w:pPr>
      <w:r>
        <w:t>Multiplying x by y will give the following:</w:t>
      </w:r>
    </w:p>
    <w:p w14:paraId="012388F6" w14:textId="77777777" w:rsidR="007225CD" w:rsidRDefault="007225CD" w:rsidP="0092487A">
      <w:pPr>
        <w:bidi w:val="0"/>
        <w:spacing w:after="0" w:line="360" w:lineRule="auto"/>
      </w:pPr>
      <m:oMathPara>
        <m:oMath>
          <m:r>
            <w:rPr>
              <w:rFonts w:ascii="Cambria Math" w:hAnsi="Cambria Math"/>
            </w:rPr>
            <m:t>result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10</m:t>
              </m:r>
            </m:e>
            <m:sup>
              <m:r>
                <w:rPr>
                  <w:rFonts w:ascii="Cambria Math" w:hAnsi="Cambria Math"/>
                </w:rPr>
                <m:t>N</m:t>
              </m:r>
            </m:sup>
          </m:sSup>
          <m:r>
            <w:rPr>
              <w:rFonts w:ascii="Cambria Math" w:hAnsi="Cambria Math"/>
            </w:rPr>
            <m:t>×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</w:rPr>
                <m:t>b×d</m:t>
              </m:r>
            </m:e>
          </m:d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10</m:t>
              </m:r>
            </m:e>
            <m:sup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N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  <m:r>
            <w:rPr>
              <w:rFonts w:ascii="Cambria Math" w:hAnsi="Cambria Math"/>
            </w:rPr>
            <m:t>×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</w:rPr>
                <m:t>b×c</m:t>
              </m:r>
              <m:r>
                <w:rPr>
                  <w:rFonts w:ascii="Cambria Math" w:hAnsi="Cambria Math"/>
                </w:rPr>
                <m:t>+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a×d</m:t>
              </m:r>
            </m:e>
          </m:d>
          <m:r>
            <w:rPr>
              <w:rFonts w:ascii="Cambria Math" w:hAnsi="Cambria Math"/>
            </w:rPr>
            <m:t>+(</m:t>
          </m:r>
          <m:r>
            <m:rPr>
              <m:sty m:val="bi"/>
            </m:rPr>
            <w:rPr>
              <w:rFonts w:ascii="Cambria Math" w:hAnsi="Cambria Math"/>
            </w:rPr>
            <m:t>a×c</m:t>
          </m:r>
          <m:r>
            <w:rPr>
              <w:rFonts w:ascii="Cambria Math" w:hAnsi="Cambria Math"/>
            </w:rPr>
            <m:t>)</m:t>
          </m:r>
        </m:oMath>
      </m:oMathPara>
    </w:p>
    <w:p w14:paraId="4B49F5FF" w14:textId="77777777" w:rsidR="007225CD" w:rsidRDefault="0092487A" w:rsidP="0092487A">
      <w:pPr>
        <w:bidi w:val="0"/>
        <w:spacing w:after="0" w:line="360" w:lineRule="auto"/>
      </w:pPr>
      <w:r>
        <w:t xml:space="preserve">Now, we have four multiplications, each of size N/2… </w:t>
      </w:r>
    </w:p>
    <w:p w14:paraId="6F6F0D0E" w14:textId="77777777" w:rsidR="0092487A" w:rsidRDefault="0092487A" w:rsidP="0092487A">
      <w:pPr>
        <w:bidi w:val="0"/>
        <w:spacing w:after="0" w:line="360" w:lineRule="auto"/>
      </w:pPr>
      <w:r>
        <w:t xml:space="preserve">However, the two multiplications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b×c</m:t>
            </m:r>
            <m:r>
              <w:rPr>
                <w:rFonts w:ascii="Cambria Math" w:hAnsi="Cambria Math"/>
              </w:rPr>
              <m:t>+</m:t>
            </m:r>
            <m:r>
              <m:rPr>
                <m:sty m:val="bi"/>
              </m:rPr>
              <w:rPr>
                <w:rFonts w:ascii="Cambria Math" w:hAnsi="Cambria Math"/>
              </w:rPr>
              <m:t>a×d</m:t>
            </m:r>
          </m:e>
        </m:d>
        <m:r>
          <w:rPr>
            <w:rFonts w:ascii="Cambria Math" w:hAnsi="Cambria Math"/>
          </w:rPr>
          <m:t xml:space="preserve"> </m:t>
        </m:r>
      </m:oMath>
      <w:r>
        <w:t xml:space="preserve">can be reduced to one using the </w:t>
      </w:r>
      <w:r w:rsidRPr="003B591A">
        <w:rPr>
          <w:b/>
          <w:bCs/>
          <w:color w:val="FF0000"/>
        </w:rPr>
        <w:t>Gauss trick</w:t>
      </w:r>
      <w:r>
        <w:t>, as follows:</w:t>
      </w:r>
    </w:p>
    <w:p w14:paraId="1254BA17" w14:textId="77777777" w:rsidR="0092487A" w:rsidRPr="0092487A" w:rsidRDefault="0092487A" w:rsidP="0092487A">
      <w:pPr>
        <w:bidi w:val="0"/>
        <w:spacing w:after="0" w:line="360" w:lineRule="auto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1. calculate z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</w:rPr>
                <m:t>a+b)×(c</m:t>
              </m:r>
              <m:r>
                <w:rPr>
                  <w:rFonts w:ascii="Cambria Math" w:hAnsi="Cambria Math"/>
                </w:rPr>
                <m:t>+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d</m:t>
              </m:r>
            </m:e>
          </m:d>
          <m:r>
            <w:rPr>
              <w:rFonts w:ascii="Cambria Math" w:hAnsi="Cambria Math"/>
            </w:rPr>
            <m:t>=ac+bd+bc+ad</m:t>
          </m:r>
        </m:oMath>
      </m:oMathPara>
    </w:p>
    <w:p w14:paraId="5773BC53" w14:textId="77777777" w:rsidR="0092487A" w:rsidRPr="0092487A" w:rsidRDefault="0092487A" w:rsidP="0092487A">
      <w:pPr>
        <w:bidi w:val="0"/>
        <w:spacing w:after="0" w:line="360" w:lineRule="auto"/>
      </w:pPr>
      <m:oMathPara>
        <m:oMathParaPr>
          <m:jc m:val="left"/>
        </m:oMathParaPr>
        <m:oMath>
          <m:r>
            <w:rPr>
              <w:rFonts w:ascii="Cambria Math" w:hAnsi="Cambria Math"/>
            </w:rPr>
            <w:lastRenderedPageBreak/>
            <m:t xml:space="preserve">2. subtract ac &amp; bd from z: </m:t>
          </m:r>
          <m:r>
            <m:rPr>
              <m:sty m:val="bi"/>
            </m:rPr>
            <w:rPr>
              <w:rFonts w:ascii="Cambria Math" w:hAnsi="Cambria Math"/>
            </w:rPr>
            <m:t>w</m:t>
          </m:r>
          <m:r>
            <w:rPr>
              <w:rFonts w:ascii="Cambria Math" w:hAnsi="Cambria Math"/>
            </w:rPr>
            <m:t>=z-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</w:rPr>
                <m:t>a×c)-(b×d</m:t>
              </m:r>
            </m:e>
          </m:d>
          <m:r>
            <w:rPr>
              <w:rFonts w:ascii="Cambria Math" w:hAnsi="Cambria Math"/>
            </w:rPr>
            <m:t>=bc+ad</m:t>
          </m:r>
        </m:oMath>
      </m:oMathPara>
    </w:p>
    <w:p w14:paraId="0E0CB04B" w14:textId="77777777" w:rsidR="0092487A" w:rsidRPr="0092487A" w:rsidRDefault="0092487A" w:rsidP="0092487A">
      <w:pPr>
        <w:bidi w:val="0"/>
        <w:spacing w:after="0" w:line="360" w:lineRule="auto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Now, </m:t>
          </m:r>
          <m:r>
            <m:rPr>
              <m:sty m:val="bi"/>
            </m:rPr>
            <w:rPr>
              <w:rFonts w:ascii="Cambria Math" w:hAnsi="Cambria Math"/>
            </w:rPr>
            <m:t>w</m:t>
          </m:r>
          <m:r>
            <w:rPr>
              <w:rFonts w:ascii="Cambria Math" w:hAnsi="Cambria Math"/>
            </w:rPr>
            <m:t xml:space="preserve"> contains the required multiplications: 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</w:rPr>
                <m:t>b×c</m:t>
              </m:r>
              <m:r>
                <w:rPr>
                  <w:rFonts w:ascii="Cambria Math" w:hAnsi="Cambria Math"/>
                </w:rPr>
                <m:t>+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a×d</m:t>
              </m:r>
            </m:e>
          </m:d>
        </m:oMath>
      </m:oMathPara>
    </w:p>
    <w:p w14:paraId="17D3F58E" w14:textId="77777777" w:rsidR="0072251F" w:rsidRDefault="0092487A" w:rsidP="0072251F">
      <w:pPr>
        <w:bidi w:val="0"/>
      </w:pPr>
      <w:r>
        <w:t xml:space="preserve">We can rewrite the multiplication </w:t>
      </w:r>
      <w:r w:rsidR="0072251F">
        <w:t>of x and y using three multiplications only instead of four:</w:t>
      </w:r>
    </w:p>
    <w:p w14:paraId="398006ED" w14:textId="77777777" w:rsidR="0072251F" w:rsidRPr="0072251F" w:rsidRDefault="0072251F" w:rsidP="0072251F">
      <w:pPr>
        <w:bidi w:val="0"/>
        <w:jc w:val="center"/>
        <w:rPr>
          <w:b/>
          <w:bCs/>
        </w:rPr>
      </w:pPr>
      <m:oMathPara>
        <m:oMath>
          <m:r>
            <m:rPr>
              <m:sty m:val="bi"/>
            </m:rPr>
            <w:rPr>
              <w:rFonts w:ascii="Cambria Math" w:hAnsi="Cambria Math"/>
            </w:rPr>
            <m:t>m</m:t>
          </m:r>
          <m:r>
            <m:rPr>
              <m:sty m:val="bi"/>
            </m:rPr>
            <w:rPr>
              <w:rFonts w:ascii="Cambria Math" w:hAnsi="Cambria Math"/>
            </w:rPr>
            <m:t>1=a×c,  m</m:t>
          </m:r>
          <m:r>
            <m:rPr>
              <m:sty m:val="bi"/>
            </m:rPr>
            <w:rPr>
              <w:rFonts w:ascii="Cambria Math" w:hAnsi="Cambria Math"/>
            </w:rPr>
            <m:t>2=b×d,  z=</m:t>
          </m:r>
          <m:d>
            <m:dPr>
              <m:ctrlPr>
                <w:rPr>
                  <w:rFonts w:ascii="Cambria Math" w:hAnsi="Cambria Math"/>
                  <w:b/>
                  <w:bCs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</w:rPr>
                <m:t>a+b)×(c+d</m:t>
              </m:r>
            </m:e>
          </m:d>
        </m:oMath>
      </m:oMathPara>
    </w:p>
    <w:p w14:paraId="5AB5223F" w14:textId="0157ED84" w:rsidR="00513811" w:rsidRPr="0009597E" w:rsidRDefault="0072251F" w:rsidP="0009597E">
      <w:pPr>
        <w:bidi w:val="0"/>
        <w:jc w:val="center"/>
      </w:pPr>
      <m:oMathPara>
        <m:oMath>
          <m:r>
            <w:rPr>
              <w:rFonts w:ascii="Cambria Math" w:hAnsi="Cambria Math"/>
            </w:rPr>
            <m:t>result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10</m:t>
              </m:r>
            </m:e>
            <m:sup>
              <m:r>
                <w:rPr>
                  <w:rFonts w:ascii="Cambria Math" w:hAnsi="Cambria Math"/>
                </w:rPr>
                <m:t>N</m:t>
              </m:r>
            </m:sup>
          </m:sSup>
          <m:r>
            <w:rPr>
              <w:rFonts w:ascii="Cambria Math" w:hAnsi="Cambria Math"/>
            </w:rPr>
            <m:t>×</m:t>
          </m:r>
          <m:r>
            <m:rPr>
              <m:sty m:val="bi"/>
            </m:rPr>
            <w:rPr>
              <w:rFonts w:ascii="Cambria Math" w:hAnsi="Cambria Math"/>
            </w:rPr>
            <m:t>m</m:t>
          </m:r>
          <m:r>
            <m:rPr>
              <m:sty m:val="bi"/>
            </m:rP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10</m:t>
              </m:r>
            </m:e>
            <m:sup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N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  <m:r>
            <w:rPr>
              <w:rFonts w:ascii="Cambria Math" w:hAnsi="Cambria Math"/>
            </w:rPr>
            <m:t>×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</w:rPr>
                <m:t>z-m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1-m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2</m:t>
              </m:r>
            </m:e>
          </m:d>
          <m:r>
            <w:rPr>
              <w:rFonts w:ascii="Cambria Math" w:hAnsi="Cambria Math"/>
            </w:rPr>
            <m:t>+</m:t>
          </m:r>
          <m:r>
            <m:rPr>
              <m:sty m:val="bi"/>
            </m:rPr>
            <w:rPr>
              <w:rFonts w:ascii="Cambria Math" w:hAnsi="Cambria Math"/>
            </w:rPr>
            <m:t>m</m:t>
          </m:r>
          <m:r>
            <m:rPr>
              <m:sty m:val="bi"/>
            </m:rPr>
            <w:rPr>
              <w:rFonts w:ascii="Cambria Math" w:hAnsi="Cambria Math"/>
            </w:rPr>
            <m:t>1</m:t>
          </m:r>
        </m:oMath>
      </m:oMathPara>
      <w:bookmarkStart w:id="0" w:name="_GoBack"/>
      <w:bookmarkEnd w:id="0"/>
    </w:p>
    <w:sectPr w:rsidR="00513811" w:rsidRPr="0009597E" w:rsidSect="00203211">
      <w:headerReference w:type="default" r:id="rId8"/>
      <w:footerReference w:type="even" r:id="rId9"/>
      <w:footerReference w:type="default" r:id="rId10"/>
      <w:pgSz w:w="11906" w:h="16838" w:code="9"/>
      <w:pgMar w:top="2268" w:right="1797" w:bottom="1440" w:left="1797" w:header="1134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67D552" w14:textId="77777777" w:rsidR="00676032" w:rsidRDefault="00676032">
      <w:r>
        <w:separator/>
      </w:r>
    </w:p>
  </w:endnote>
  <w:endnote w:type="continuationSeparator" w:id="0">
    <w:p w14:paraId="403CDAC8" w14:textId="77777777" w:rsidR="00676032" w:rsidRDefault="006760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AA1265" w14:textId="77777777" w:rsidR="00E637B4" w:rsidRDefault="00E637B4" w:rsidP="009144E2">
    <w:pPr>
      <w:pStyle w:val="Footer"/>
      <w:framePr w:wrap="around" w:vAnchor="text" w:hAnchor="text" w:xAlign="center" w:y="1"/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separate"/>
    </w:r>
    <w:r>
      <w:rPr>
        <w:rStyle w:val="PageNumber"/>
        <w:rFonts w:ascii="Arial"/>
        <w:noProof/>
        <w:rtl/>
      </w:rPr>
      <w:t>1</w:t>
    </w:r>
    <w:r>
      <w:rPr>
        <w:rStyle w:val="PageNumber"/>
        <w:rtl/>
      </w:rPr>
      <w:fldChar w:fldCharType="end"/>
    </w:r>
  </w:p>
  <w:p w14:paraId="6B9092BE" w14:textId="77777777" w:rsidR="00E637B4" w:rsidRDefault="00E637B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EE01E9" w14:textId="77777777" w:rsidR="00E637B4" w:rsidRDefault="00E637B4" w:rsidP="009144E2">
    <w:pPr>
      <w:pStyle w:val="Footer"/>
      <w:framePr w:wrap="around" w:vAnchor="text" w:hAnchor="text" w:xAlign="center" w:y="1"/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separate"/>
    </w:r>
    <w:r w:rsidR="00451CBF">
      <w:rPr>
        <w:rStyle w:val="PageNumber"/>
        <w:noProof/>
        <w:rtl/>
        <w:lang w:bidi="ar-SA"/>
      </w:rPr>
      <w:t>5</w:t>
    </w:r>
    <w:r>
      <w:rPr>
        <w:rStyle w:val="PageNumber"/>
        <w:rtl/>
      </w:rPr>
      <w:fldChar w:fldCharType="end"/>
    </w:r>
  </w:p>
  <w:p w14:paraId="34CC0D2E" w14:textId="77777777" w:rsidR="00E637B4" w:rsidRDefault="00E637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3B54E9" w14:textId="77777777" w:rsidR="00676032" w:rsidRDefault="00676032">
      <w:r>
        <w:separator/>
      </w:r>
    </w:p>
  </w:footnote>
  <w:footnote w:type="continuationSeparator" w:id="0">
    <w:p w14:paraId="41B28231" w14:textId="77777777" w:rsidR="00676032" w:rsidRDefault="006760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047FCC" w14:textId="60A4EC72" w:rsidR="00E637B4" w:rsidRDefault="00676032">
    <w:pPr>
      <w:pStyle w:val="Header"/>
      <w:rPr>
        <w:lang w:bidi="ar-EG"/>
      </w:rPr>
    </w:pPr>
    <w:r>
      <w:rPr>
        <w:noProof/>
        <w:lang w:bidi="ar-SA"/>
      </w:rPr>
      <w:pict w14:anchorId="5D52D963">
        <v:shapetype id="_x0000_t202" coordsize="21600,21600" o:spt="202" path="m,l,21600r21600,l21600,xe">
          <v:stroke joinstyle="miter"/>
          <v:path gradientshapeok="t" o:connecttype="rect"/>
        </v:shapetype>
        <v:shape id="_x0000_s2052" type="#_x0000_t202" style="position:absolute;left:0;text-align:left;margin-left:27.5pt;margin-top:-29.2pt;width:378.15pt;height:43.2pt;z-index:251660288;mso-position-horizontal-relative:text;mso-position-vertical-relative:text" filled="f" stroked="f">
          <v:textbox style="mso-next-textbox:#_x0000_s2052">
            <w:txbxContent>
              <w:p w14:paraId="2F8CBA17" w14:textId="0EE849C8" w:rsidR="00E637B4" w:rsidRPr="00E00449" w:rsidRDefault="00E637B4" w:rsidP="006E4633">
                <w:pPr>
                  <w:pStyle w:val="Heading1"/>
                  <w:spacing w:before="0"/>
                  <w:rPr>
                    <w:sz w:val="60"/>
                    <w:szCs w:val="60"/>
                  </w:rPr>
                </w:pPr>
                <w:r w:rsidRPr="00E00449">
                  <w:rPr>
                    <w:sz w:val="60"/>
                    <w:szCs w:val="60"/>
                  </w:rPr>
                  <w:t xml:space="preserve">        </w:t>
                </w:r>
                <w:r w:rsidR="006E4633" w:rsidRPr="00E00449">
                  <w:rPr>
                    <w:rFonts w:ascii="Calibri" w:hAnsi="Calibri"/>
                    <w:b w:val="0"/>
                    <w:sz w:val="60"/>
                    <w:szCs w:val="60"/>
                  </w:rPr>
                  <w:t xml:space="preserve">Karatsuba </w:t>
                </w:r>
                <w:r w:rsidR="000931AB" w:rsidRPr="00E00449">
                  <w:rPr>
                    <w:rFonts w:ascii="Calibri" w:hAnsi="Calibri"/>
                    <w:b w:val="0"/>
                    <w:sz w:val="60"/>
                    <w:szCs w:val="60"/>
                  </w:rPr>
                  <w:t>A</w:t>
                </w:r>
                <w:r w:rsidR="006E4633" w:rsidRPr="00E00449">
                  <w:rPr>
                    <w:rFonts w:ascii="Calibri" w:hAnsi="Calibri"/>
                    <w:b w:val="0"/>
                    <w:sz w:val="60"/>
                    <w:szCs w:val="60"/>
                  </w:rPr>
                  <w:t>lgorithm</w:t>
                </w:r>
              </w:p>
              <w:p w14:paraId="44CBC3E5" w14:textId="77777777" w:rsidR="00E637B4" w:rsidRPr="00B67E44" w:rsidRDefault="00E637B4" w:rsidP="00B67E44">
                <w:pPr>
                  <w:rPr>
                    <w:rtl/>
                    <w:lang w:bidi="ar-EG"/>
                  </w:rPr>
                </w:pPr>
              </w:p>
              <w:p w14:paraId="5827033A" w14:textId="77777777" w:rsidR="00E637B4" w:rsidRDefault="00E637B4"/>
            </w:txbxContent>
          </v:textbox>
          <w10:wrap anchorx="page"/>
        </v:shape>
      </w:pict>
    </w:r>
    <w:r>
      <w:rPr>
        <w:noProof/>
        <w:lang w:bidi="ar-SA"/>
      </w:rPr>
      <w:pict w14:anchorId="43BDDC13">
        <v:shape id="_x0000_s2054" type="#_x0000_t202" style="position:absolute;left:0;text-align:left;margin-left:-32.9pt;margin-top:25.8pt;width:94pt;height:17.6pt;z-index:251661312" filled="f" stroked="f">
          <v:textbox style="mso-next-textbox:#_x0000_s2054">
            <w:txbxContent>
              <w:p w14:paraId="7E9F410E" w14:textId="0299ADEF" w:rsidR="00E637B4" w:rsidRPr="00107532" w:rsidRDefault="00E637B4" w:rsidP="00107532">
                <w:pPr>
                  <w:spacing w:after="0"/>
                  <w:jc w:val="center"/>
                  <w:rPr>
                    <w:b/>
                    <w:bCs/>
                    <w:rtl/>
                    <w:lang w:bidi="ar-EG"/>
                  </w:rPr>
                </w:pPr>
              </w:p>
            </w:txbxContent>
          </v:textbox>
          <w10:wrap anchorx="page"/>
        </v:shape>
      </w:pict>
    </w:r>
    <w:r>
      <w:rPr>
        <w:noProof/>
        <w:lang w:bidi="ar-SA"/>
      </w:rPr>
      <w:pict w14:anchorId="65B08BEF">
        <v:shape id="_x0000_s2055" type="#_x0000_t202" style="position:absolute;left:0;text-align:left;margin-left:306pt;margin-top:25.9pt;width:127.2pt;height:17.6pt;z-index:251662336" filled="f" stroked="f">
          <v:textbox style="mso-next-textbox:#_x0000_s2055">
            <w:txbxContent>
              <w:p w14:paraId="05C26B68" w14:textId="77777777" w:rsidR="00E637B4" w:rsidRPr="00107532" w:rsidRDefault="00E637B4" w:rsidP="00107532">
                <w:pPr>
                  <w:spacing w:after="0"/>
                  <w:jc w:val="center"/>
                  <w:rPr>
                    <w:b/>
                    <w:bCs/>
                    <w:rtl/>
                    <w:lang w:bidi="ar-EG"/>
                  </w:rPr>
                </w:pPr>
              </w:p>
            </w:txbxContent>
          </v:textbox>
          <w10:wrap anchorx="page"/>
        </v:shape>
      </w:pict>
    </w:r>
    <w:r>
      <w:rPr>
        <w:noProof/>
        <w:lang w:bidi="ar-SA"/>
      </w:rPr>
      <w:pict w14:anchorId="40F53128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56" type="#_x0000_t32" style="position:absolute;left:0;text-align:left;margin-left:-2.55pt;margin-top:44.2pt;width:421.8pt;height:0;z-index:251663360" o:connectortype="straight" strokeweight="2pt">
          <w10:wrap anchorx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B97B92"/>
    <w:multiLevelType w:val="singleLevel"/>
    <w:tmpl w:val="B9AC6A9A"/>
    <w:lvl w:ilvl="0">
      <w:start w:val="1"/>
      <w:numFmt w:val="decimal"/>
      <w:lvlText w:val="%1. "/>
      <w:legacy w:legacy="1" w:legacySpace="0" w:legacyIndent="283"/>
      <w:lvlJc w:val="left"/>
      <w:pPr>
        <w:ind w:right="283" w:hanging="283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1" w15:restartNumberingAfterBreak="0">
    <w:nsid w:val="03CB2794"/>
    <w:multiLevelType w:val="hybridMultilevel"/>
    <w:tmpl w:val="4BDA3CA0"/>
    <w:lvl w:ilvl="0" w:tplc="6714D3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D249DC"/>
    <w:multiLevelType w:val="hybridMultilevel"/>
    <w:tmpl w:val="5C92A6AC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C83694"/>
    <w:multiLevelType w:val="singleLevel"/>
    <w:tmpl w:val="61B4B3A0"/>
    <w:lvl w:ilvl="0">
      <w:start w:val="4"/>
      <w:numFmt w:val="decimal"/>
      <w:lvlText w:val="%1. "/>
      <w:legacy w:legacy="1" w:legacySpace="0" w:legacyIndent="283"/>
      <w:lvlJc w:val="left"/>
      <w:pPr>
        <w:ind w:left="0" w:hanging="283"/>
      </w:pPr>
      <w:rPr>
        <w:rFonts w:ascii="Times New Roman" w:hAnsi="Times New Roman" w:cs="Times New Roman" w:hint="default"/>
        <w:b w:val="0"/>
        <w:i w:val="0"/>
        <w:sz w:val="24"/>
        <w:u w:val="none"/>
      </w:rPr>
    </w:lvl>
  </w:abstractNum>
  <w:abstractNum w:abstractNumId="4" w15:restartNumberingAfterBreak="0">
    <w:nsid w:val="085C7021"/>
    <w:multiLevelType w:val="singleLevel"/>
    <w:tmpl w:val="BD920026"/>
    <w:lvl w:ilvl="0">
      <w:start w:val="4"/>
      <w:numFmt w:val="decimal"/>
      <w:lvlText w:val="%1. "/>
      <w:legacy w:legacy="1" w:legacySpace="0" w:legacyIndent="283"/>
      <w:lvlJc w:val="left"/>
      <w:pPr>
        <w:ind w:right="283" w:hanging="283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5" w15:restartNumberingAfterBreak="0">
    <w:nsid w:val="0A7977DD"/>
    <w:multiLevelType w:val="hybridMultilevel"/>
    <w:tmpl w:val="1430DBBA"/>
    <w:lvl w:ilvl="0" w:tplc="046C2612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1070"/>
        </w:tabs>
        <w:ind w:left="107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D6E6376"/>
    <w:multiLevelType w:val="hybridMultilevel"/>
    <w:tmpl w:val="B4802280"/>
    <w:lvl w:ilvl="0" w:tplc="AFFE336A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0D8A0C96"/>
    <w:multiLevelType w:val="singleLevel"/>
    <w:tmpl w:val="FE06BCE6"/>
    <w:lvl w:ilvl="0">
      <w:start w:val="2"/>
      <w:numFmt w:val="decimal"/>
      <w:lvlText w:val="%1. "/>
      <w:legacy w:legacy="1" w:legacySpace="0" w:legacyIndent="283"/>
      <w:lvlJc w:val="left"/>
      <w:pPr>
        <w:ind w:right="283" w:hanging="283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8" w15:restartNumberingAfterBreak="0">
    <w:nsid w:val="0E061F35"/>
    <w:multiLevelType w:val="singleLevel"/>
    <w:tmpl w:val="B9AC6A9A"/>
    <w:lvl w:ilvl="0">
      <w:start w:val="1"/>
      <w:numFmt w:val="decimal"/>
      <w:lvlText w:val="%1. "/>
      <w:legacy w:legacy="1" w:legacySpace="0" w:legacyIndent="283"/>
      <w:lvlJc w:val="left"/>
      <w:pPr>
        <w:ind w:left="0" w:hanging="283"/>
      </w:pPr>
      <w:rPr>
        <w:rFonts w:ascii="Times New Roman" w:hAnsi="Times New Roman" w:cs="Times New Roman" w:hint="default"/>
        <w:b w:val="0"/>
        <w:i w:val="0"/>
        <w:sz w:val="24"/>
        <w:u w:val="none"/>
      </w:rPr>
    </w:lvl>
  </w:abstractNum>
  <w:abstractNum w:abstractNumId="9" w15:restartNumberingAfterBreak="0">
    <w:nsid w:val="0ED07CB3"/>
    <w:multiLevelType w:val="singleLevel"/>
    <w:tmpl w:val="71565416"/>
    <w:lvl w:ilvl="0">
      <w:start w:val="1"/>
      <w:numFmt w:val="decimal"/>
      <w:lvlText w:val="%1. "/>
      <w:legacy w:legacy="1" w:legacySpace="0" w:legacyIndent="283"/>
      <w:lvlJc w:val="center"/>
      <w:pPr>
        <w:ind w:right="283" w:hanging="283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10" w15:restartNumberingAfterBreak="0">
    <w:nsid w:val="120158D3"/>
    <w:multiLevelType w:val="hybridMultilevel"/>
    <w:tmpl w:val="A6E635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79A1F58"/>
    <w:multiLevelType w:val="hybridMultilevel"/>
    <w:tmpl w:val="4EB044F4"/>
    <w:lvl w:ilvl="0" w:tplc="B73615E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8C31529"/>
    <w:multiLevelType w:val="hybridMultilevel"/>
    <w:tmpl w:val="06B23948"/>
    <w:lvl w:ilvl="0" w:tplc="04090001">
      <w:start w:val="1"/>
      <w:numFmt w:val="bullet"/>
      <w:lvlText w:val=""/>
      <w:lvlJc w:val="left"/>
      <w:pPr>
        <w:ind w:left="14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6" w:hanging="360"/>
      </w:pPr>
      <w:rPr>
        <w:rFonts w:ascii="Wingdings" w:hAnsi="Wingdings" w:hint="default"/>
      </w:rPr>
    </w:lvl>
  </w:abstractNum>
  <w:abstractNum w:abstractNumId="13" w15:restartNumberingAfterBreak="0">
    <w:nsid w:val="1F9B27E5"/>
    <w:multiLevelType w:val="singleLevel"/>
    <w:tmpl w:val="61B4B3A0"/>
    <w:lvl w:ilvl="0">
      <w:start w:val="4"/>
      <w:numFmt w:val="decimal"/>
      <w:lvlText w:val="%1. "/>
      <w:legacy w:legacy="1" w:legacySpace="0" w:legacyIndent="283"/>
      <w:lvlJc w:val="left"/>
      <w:pPr>
        <w:ind w:right="283" w:hanging="283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14" w15:restartNumberingAfterBreak="0">
    <w:nsid w:val="23B10655"/>
    <w:multiLevelType w:val="hybridMultilevel"/>
    <w:tmpl w:val="30709328"/>
    <w:lvl w:ilvl="0" w:tplc="0D8046D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AF36453"/>
    <w:multiLevelType w:val="hybridMultilevel"/>
    <w:tmpl w:val="2806CE5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1542C3E"/>
    <w:multiLevelType w:val="singleLevel"/>
    <w:tmpl w:val="FAF65254"/>
    <w:lvl w:ilvl="0">
      <w:start w:val="4"/>
      <w:numFmt w:val="decimal"/>
      <w:lvlText w:val="%1."/>
      <w:lvlJc w:val="left"/>
      <w:pPr>
        <w:tabs>
          <w:tab w:val="num" w:pos="360"/>
        </w:tabs>
        <w:ind w:right="360" w:hanging="360"/>
      </w:pPr>
      <w:rPr>
        <w:rFonts w:hint="default"/>
      </w:rPr>
    </w:lvl>
  </w:abstractNum>
  <w:abstractNum w:abstractNumId="17" w15:restartNumberingAfterBreak="0">
    <w:nsid w:val="318152C8"/>
    <w:multiLevelType w:val="singleLevel"/>
    <w:tmpl w:val="F44E0DB8"/>
    <w:lvl w:ilvl="0">
      <w:start w:val="6"/>
      <w:numFmt w:val="decimal"/>
      <w:lvlText w:val="%1. "/>
      <w:legacy w:legacy="1" w:legacySpace="0" w:legacyIndent="283"/>
      <w:lvlJc w:val="center"/>
      <w:pPr>
        <w:ind w:right="283" w:hanging="283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18" w15:restartNumberingAfterBreak="0">
    <w:nsid w:val="33F04EB0"/>
    <w:multiLevelType w:val="hybridMultilevel"/>
    <w:tmpl w:val="7D86EC74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51E6E8C"/>
    <w:multiLevelType w:val="singleLevel"/>
    <w:tmpl w:val="5BFC5FCA"/>
    <w:lvl w:ilvl="0">
      <w:start w:val="3"/>
      <w:numFmt w:val="decimal"/>
      <w:lvlText w:val="%1. "/>
      <w:legacy w:legacy="1" w:legacySpace="0" w:legacyIndent="283"/>
      <w:lvlJc w:val="left"/>
      <w:pPr>
        <w:ind w:right="283" w:hanging="283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20" w15:restartNumberingAfterBreak="0">
    <w:nsid w:val="38DB5C00"/>
    <w:multiLevelType w:val="singleLevel"/>
    <w:tmpl w:val="51F48652"/>
    <w:lvl w:ilvl="0">
      <w:start w:val="6"/>
      <w:numFmt w:val="decimal"/>
      <w:lvlText w:val="%1. "/>
      <w:legacy w:legacy="1" w:legacySpace="0" w:legacyIndent="283"/>
      <w:lvlJc w:val="left"/>
      <w:pPr>
        <w:ind w:right="283" w:hanging="283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21" w15:restartNumberingAfterBreak="0">
    <w:nsid w:val="3F670330"/>
    <w:multiLevelType w:val="singleLevel"/>
    <w:tmpl w:val="E58009FE"/>
    <w:lvl w:ilvl="0">
      <w:start w:val="1"/>
      <w:numFmt w:val="decimal"/>
      <w:lvlText w:val="%1. "/>
      <w:legacy w:legacy="1" w:legacySpace="0" w:legacyIndent="283"/>
      <w:lvlJc w:val="left"/>
      <w:pPr>
        <w:ind w:right="283" w:hanging="283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22" w15:restartNumberingAfterBreak="0">
    <w:nsid w:val="401C2448"/>
    <w:multiLevelType w:val="singleLevel"/>
    <w:tmpl w:val="17E2B994"/>
    <w:lvl w:ilvl="0">
      <w:start w:val="1"/>
      <w:numFmt w:val="lowerLetter"/>
      <w:lvlText w:val="%1."/>
      <w:lvlJc w:val="left"/>
      <w:pPr>
        <w:tabs>
          <w:tab w:val="num" w:pos="1440"/>
        </w:tabs>
        <w:ind w:left="1440" w:hanging="720"/>
      </w:pPr>
    </w:lvl>
  </w:abstractNum>
  <w:abstractNum w:abstractNumId="23" w15:restartNumberingAfterBreak="0">
    <w:nsid w:val="41E7746A"/>
    <w:multiLevelType w:val="multilevel"/>
    <w:tmpl w:val="A844D2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22C4AE9"/>
    <w:multiLevelType w:val="hybridMultilevel"/>
    <w:tmpl w:val="C0D67FB0"/>
    <w:lvl w:ilvl="0" w:tplc="0D8046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9B60344"/>
    <w:multiLevelType w:val="singleLevel"/>
    <w:tmpl w:val="F092B5AC"/>
    <w:lvl w:ilvl="0">
      <w:start w:val="7"/>
      <w:numFmt w:val="decimal"/>
      <w:lvlText w:val="%1. "/>
      <w:legacy w:legacy="1" w:legacySpace="0" w:legacyIndent="283"/>
      <w:lvlJc w:val="left"/>
      <w:pPr>
        <w:ind w:left="0" w:hanging="283"/>
      </w:pPr>
      <w:rPr>
        <w:rFonts w:ascii="Times New Roman" w:hAnsi="Times New Roman" w:cs="Times New Roman" w:hint="default"/>
        <w:b w:val="0"/>
        <w:i w:val="0"/>
        <w:sz w:val="24"/>
        <w:u w:val="none"/>
      </w:rPr>
    </w:lvl>
  </w:abstractNum>
  <w:abstractNum w:abstractNumId="26" w15:restartNumberingAfterBreak="0">
    <w:nsid w:val="49F33DCF"/>
    <w:multiLevelType w:val="hybridMultilevel"/>
    <w:tmpl w:val="DE027E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AA14B87"/>
    <w:multiLevelType w:val="singleLevel"/>
    <w:tmpl w:val="B9AC6A9A"/>
    <w:lvl w:ilvl="0">
      <w:start w:val="1"/>
      <w:numFmt w:val="decimal"/>
      <w:lvlText w:val="%1. "/>
      <w:legacy w:legacy="1" w:legacySpace="0" w:legacyIndent="283"/>
      <w:lvlJc w:val="left"/>
      <w:pPr>
        <w:ind w:left="0" w:hanging="283"/>
      </w:pPr>
      <w:rPr>
        <w:rFonts w:ascii="Times New Roman" w:hAnsi="Times New Roman" w:cs="Times New Roman" w:hint="default"/>
        <w:b w:val="0"/>
        <w:i w:val="0"/>
        <w:sz w:val="24"/>
        <w:u w:val="none"/>
      </w:rPr>
    </w:lvl>
  </w:abstractNum>
  <w:abstractNum w:abstractNumId="28" w15:restartNumberingAfterBreak="0">
    <w:nsid w:val="4B24786E"/>
    <w:multiLevelType w:val="singleLevel"/>
    <w:tmpl w:val="F092B5AC"/>
    <w:lvl w:ilvl="0">
      <w:start w:val="7"/>
      <w:numFmt w:val="decimal"/>
      <w:lvlText w:val="%1. "/>
      <w:legacy w:legacy="1" w:legacySpace="0" w:legacyIndent="283"/>
      <w:lvlJc w:val="left"/>
      <w:pPr>
        <w:ind w:right="283" w:hanging="283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29" w15:restartNumberingAfterBreak="0">
    <w:nsid w:val="50231BD9"/>
    <w:multiLevelType w:val="hybridMultilevel"/>
    <w:tmpl w:val="9A867950"/>
    <w:lvl w:ilvl="0" w:tplc="51CED07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9A1E48"/>
    <w:multiLevelType w:val="singleLevel"/>
    <w:tmpl w:val="5BFC5FCA"/>
    <w:lvl w:ilvl="0">
      <w:start w:val="3"/>
      <w:numFmt w:val="decimal"/>
      <w:lvlText w:val="%1. "/>
      <w:legacy w:legacy="1" w:legacySpace="0" w:legacyIndent="283"/>
      <w:lvlJc w:val="left"/>
      <w:pPr>
        <w:ind w:left="0" w:hanging="283"/>
      </w:pPr>
      <w:rPr>
        <w:rFonts w:ascii="Times New Roman" w:hAnsi="Times New Roman" w:cs="Times New Roman" w:hint="default"/>
        <w:b w:val="0"/>
        <w:i w:val="0"/>
        <w:sz w:val="24"/>
        <w:u w:val="none"/>
      </w:rPr>
    </w:lvl>
  </w:abstractNum>
  <w:abstractNum w:abstractNumId="31" w15:restartNumberingAfterBreak="0">
    <w:nsid w:val="56AD7827"/>
    <w:multiLevelType w:val="singleLevel"/>
    <w:tmpl w:val="89E81C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</w:abstractNum>
  <w:abstractNum w:abstractNumId="32" w15:restartNumberingAfterBreak="0">
    <w:nsid w:val="57E3619A"/>
    <w:multiLevelType w:val="multilevel"/>
    <w:tmpl w:val="20B2A2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5B1468FC"/>
    <w:multiLevelType w:val="hybridMultilevel"/>
    <w:tmpl w:val="2806CE5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D8E4DB3"/>
    <w:multiLevelType w:val="hybridMultilevel"/>
    <w:tmpl w:val="C570166E"/>
    <w:lvl w:ilvl="0" w:tplc="537E9F5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FC97E6D"/>
    <w:multiLevelType w:val="hybridMultilevel"/>
    <w:tmpl w:val="D292E4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75257E"/>
    <w:multiLevelType w:val="hybridMultilevel"/>
    <w:tmpl w:val="4F8E4C1A"/>
    <w:lvl w:ilvl="0" w:tplc="731C782A">
      <w:start w:val="2013"/>
      <w:numFmt w:val="bullet"/>
      <w:lvlText w:val="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8F663B7"/>
    <w:multiLevelType w:val="hybridMultilevel"/>
    <w:tmpl w:val="C0D67FB0"/>
    <w:lvl w:ilvl="0" w:tplc="0D8046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6B81112A"/>
    <w:multiLevelType w:val="hybridMultilevel"/>
    <w:tmpl w:val="99F60F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AE1406"/>
    <w:multiLevelType w:val="singleLevel"/>
    <w:tmpl w:val="B9AC6A9A"/>
    <w:lvl w:ilvl="0">
      <w:start w:val="1"/>
      <w:numFmt w:val="decimal"/>
      <w:lvlText w:val="%1. "/>
      <w:legacy w:legacy="1" w:legacySpace="0" w:legacyIndent="283"/>
      <w:lvlJc w:val="left"/>
      <w:pPr>
        <w:ind w:left="0" w:hanging="283"/>
      </w:pPr>
      <w:rPr>
        <w:rFonts w:ascii="Times New Roman" w:hAnsi="Times New Roman" w:cs="Times New Roman" w:hint="default"/>
        <w:b w:val="0"/>
        <w:i w:val="0"/>
        <w:sz w:val="24"/>
        <w:u w:val="none"/>
      </w:rPr>
    </w:lvl>
  </w:abstractNum>
  <w:abstractNum w:abstractNumId="40" w15:restartNumberingAfterBreak="0">
    <w:nsid w:val="6CBB22C3"/>
    <w:multiLevelType w:val="hybridMultilevel"/>
    <w:tmpl w:val="4EB044F4"/>
    <w:lvl w:ilvl="0" w:tplc="B73615E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D0C2ADC"/>
    <w:multiLevelType w:val="hybridMultilevel"/>
    <w:tmpl w:val="76A88AEA"/>
    <w:lvl w:ilvl="0" w:tplc="0409000F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6DF63453"/>
    <w:multiLevelType w:val="singleLevel"/>
    <w:tmpl w:val="17044EAC"/>
    <w:lvl w:ilvl="0">
      <w:start w:val="7"/>
      <w:numFmt w:val="decimal"/>
      <w:lvlText w:val="%1."/>
      <w:lvlJc w:val="left"/>
      <w:pPr>
        <w:tabs>
          <w:tab w:val="num" w:pos="360"/>
        </w:tabs>
        <w:ind w:right="360" w:hanging="360"/>
      </w:pPr>
      <w:rPr>
        <w:rFonts w:hint="default"/>
      </w:rPr>
    </w:lvl>
  </w:abstractNum>
  <w:abstractNum w:abstractNumId="43" w15:restartNumberingAfterBreak="0">
    <w:nsid w:val="6E737672"/>
    <w:multiLevelType w:val="singleLevel"/>
    <w:tmpl w:val="611E57D2"/>
    <w:lvl w:ilvl="0">
      <w:start w:val="5"/>
      <w:numFmt w:val="decimal"/>
      <w:lvlText w:val="%1. "/>
      <w:legacy w:legacy="1" w:legacySpace="0" w:legacyIndent="283"/>
      <w:lvlJc w:val="left"/>
      <w:pPr>
        <w:ind w:left="0" w:hanging="283"/>
      </w:pPr>
      <w:rPr>
        <w:rFonts w:ascii="Times New Roman" w:hAnsi="Times New Roman" w:cs="Times New Roman" w:hint="default"/>
        <w:b w:val="0"/>
        <w:i w:val="0"/>
        <w:sz w:val="24"/>
        <w:u w:val="none"/>
      </w:rPr>
    </w:lvl>
  </w:abstractNum>
  <w:abstractNum w:abstractNumId="44" w15:restartNumberingAfterBreak="0">
    <w:nsid w:val="70A535EF"/>
    <w:multiLevelType w:val="hybridMultilevel"/>
    <w:tmpl w:val="B226D670"/>
    <w:lvl w:ilvl="0" w:tplc="C74E9A0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9243545"/>
    <w:multiLevelType w:val="singleLevel"/>
    <w:tmpl w:val="BB96E0CC"/>
    <w:lvl w:ilvl="0">
      <w:start w:val="1"/>
      <w:numFmt w:val="lowerLetter"/>
      <w:lvlText w:val="%1."/>
      <w:lvlJc w:val="left"/>
      <w:pPr>
        <w:tabs>
          <w:tab w:val="num" w:pos="1440"/>
        </w:tabs>
        <w:ind w:left="1440" w:hanging="720"/>
      </w:pPr>
    </w:lvl>
  </w:abstractNum>
  <w:abstractNum w:abstractNumId="46" w15:restartNumberingAfterBreak="0">
    <w:nsid w:val="7EFB2AF2"/>
    <w:multiLevelType w:val="hybridMultilevel"/>
    <w:tmpl w:val="85A0BBB2"/>
    <w:lvl w:ilvl="0" w:tplc="FED0357E">
      <w:start w:val="2013"/>
      <w:numFmt w:val="bullet"/>
      <w:lvlText w:val="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F7A48A1"/>
    <w:multiLevelType w:val="hybridMultilevel"/>
    <w:tmpl w:val="C0D67FB0"/>
    <w:lvl w:ilvl="0" w:tplc="0D8046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9"/>
  </w:num>
  <w:num w:numId="2">
    <w:abstractNumId w:val="17"/>
  </w:num>
  <w:num w:numId="3">
    <w:abstractNumId w:val="21"/>
  </w:num>
  <w:num w:numId="4">
    <w:abstractNumId w:val="4"/>
  </w:num>
  <w:num w:numId="5">
    <w:abstractNumId w:val="0"/>
  </w:num>
  <w:num w:numId="6">
    <w:abstractNumId w:val="7"/>
  </w:num>
  <w:num w:numId="7">
    <w:abstractNumId w:val="19"/>
  </w:num>
  <w:num w:numId="8">
    <w:abstractNumId w:val="13"/>
  </w:num>
  <w:num w:numId="9">
    <w:abstractNumId w:val="20"/>
  </w:num>
  <w:num w:numId="10">
    <w:abstractNumId w:val="28"/>
  </w:num>
  <w:num w:numId="11">
    <w:abstractNumId w:val="16"/>
  </w:num>
  <w:num w:numId="12">
    <w:abstractNumId w:val="42"/>
  </w:num>
  <w:num w:numId="13">
    <w:abstractNumId w:val="27"/>
  </w:num>
  <w:num w:numId="14">
    <w:abstractNumId w:val="30"/>
  </w:num>
  <w:num w:numId="15">
    <w:abstractNumId w:val="8"/>
  </w:num>
  <w:num w:numId="16">
    <w:abstractNumId w:val="39"/>
  </w:num>
  <w:num w:numId="17">
    <w:abstractNumId w:val="3"/>
  </w:num>
  <w:num w:numId="18">
    <w:abstractNumId w:val="43"/>
  </w:num>
  <w:num w:numId="19">
    <w:abstractNumId w:val="43"/>
    <w:lvlOverride w:ilvl="0">
      <w:lvl w:ilvl="0">
        <w:start w:val="1"/>
        <w:numFmt w:val="decimal"/>
        <w:lvlText w:val="%1. "/>
        <w:legacy w:legacy="1" w:legacySpace="0" w:legacyIndent="283"/>
        <w:lvlJc w:val="left"/>
        <w:pPr>
          <w:ind w:left="0" w:hanging="283"/>
        </w:pPr>
        <w:rPr>
          <w:rFonts w:ascii="Times New Roman" w:hAnsi="Times New Roman" w:cs="Times New Roman" w:hint="default"/>
          <w:b w:val="0"/>
          <w:i w:val="0"/>
          <w:sz w:val="24"/>
          <w:u w:val="none"/>
        </w:rPr>
      </w:lvl>
    </w:lvlOverride>
  </w:num>
  <w:num w:numId="20">
    <w:abstractNumId w:val="25"/>
  </w:num>
  <w:num w:numId="21">
    <w:abstractNumId w:val="31"/>
    <w:lvlOverride w:ilvl="0">
      <w:startOverride w:val="1"/>
    </w:lvlOverride>
  </w:num>
  <w:num w:numId="22">
    <w:abstractNumId w:val="45"/>
    <w:lvlOverride w:ilvl="0">
      <w:startOverride w:val="1"/>
    </w:lvlOverride>
  </w:num>
  <w:num w:numId="23">
    <w:abstractNumId w:val="22"/>
    <w:lvlOverride w:ilvl="0">
      <w:startOverride w:val="1"/>
    </w:lvlOverride>
  </w:num>
  <w:num w:numId="2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3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8"/>
  </w:num>
  <w:num w:numId="27">
    <w:abstractNumId w:val="41"/>
  </w:num>
  <w:num w:numId="28">
    <w:abstractNumId w:val="29"/>
  </w:num>
  <w:num w:numId="29">
    <w:abstractNumId w:val="34"/>
  </w:num>
  <w:num w:numId="30">
    <w:abstractNumId w:val="10"/>
  </w:num>
  <w:num w:numId="31">
    <w:abstractNumId w:val="12"/>
  </w:num>
  <w:num w:numId="32">
    <w:abstractNumId w:val="2"/>
  </w:num>
  <w:num w:numId="33">
    <w:abstractNumId w:val="26"/>
  </w:num>
  <w:num w:numId="34">
    <w:abstractNumId w:val="38"/>
  </w:num>
  <w:num w:numId="35">
    <w:abstractNumId w:val="36"/>
  </w:num>
  <w:num w:numId="36">
    <w:abstractNumId w:val="46"/>
  </w:num>
  <w:num w:numId="37">
    <w:abstractNumId w:val="35"/>
  </w:num>
  <w:num w:numId="38">
    <w:abstractNumId w:val="1"/>
  </w:num>
  <w:num w:numId="39">
    <w:abstractNumId w:val="24"/>
  </w:num>
  <w:num w:numId="40">
    <w:abstractNumId w:val="11"/>
  </w:num>
  <w:num w:numId="41">
    <w:abstractNumId w:val="40"/>
  </w:num>
  <w:num w:numId="42">
    <w:abstractNumId w:val="37"/>
  </w:num>
  <w:num w:numId="43">
    <w:abstractNumId w:val="47"/>
  </w:num>
  <w:num w:numId="44">
    <w:abstractNumId w:val="6"/>
  </w:num>
  <w:num w:numId="45">
    <w:abstractNumId w:val="44"/>
  </w:num>
  <w:num w:numId="46">
    <w:abstractNumId w:val="5"/>
  </w:num>
  <w:num w:numId="47">
    <w:abstractNumId w:val="14"/>
  </w:num>
  <w:num w:numId="48">
    <w:abstractNumId w:val="15"/>
  </w:num>
  <w:num w:numId="49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2"/>
  <w:noPunctuationKerning/>
  <w:characterSpacingControl w:val="doNotCompress"/>
  <w:hdrShapeDefaults>
    <o:shapedefaults v:ext="edit" spidmax="2057" style="mso-position-vertical-relative:line" fillcolor="white">
      <v:fill color="white"/>
      <v:shadow on="t" opacity=".5" offset="3pt,-2pt" offset2="-6pt,8pt"/>
    </o:shapedefaults>
    <o:shapelayout v:ext="edit">
      <o:idmap v:ext="edit" data="2"/>
      <o:rules v:ext="edit">
        <o:r id="V:Rule1" type="connector" idref="#_x0000_s2056"/>
      </o:rules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0MjKyMDS2MDSzMDVQ0lEKTi0uzszPAykwrAUAe98abywAAAA="/>
  </w:docVars>
  <w:rsids>
    <w:rsidRoot w:val="008A25CB"/>
    <w:rsid w:val="00004A25"/>
    <w:rsid w:val="00014364"/>
    <w:rsid w:val="0002354E"/>
    <w:rsid w:val="00040547"/>
    <w:rsid w:val="000463C8"/>
    <w:rsid w:val="00051C5E"/>
    <w:rsid w:val="00067A16"/>
    <w:rsid w:val="000775BD"/>
    <w:rsid w:val="00083E0E"/>
    <w:rsid w:val="000931AB"/>
    <w:rsid w:val="0009597E"/>
    <w:rsid w:val="00096AA6"/>
    <w:rsid w:val="000A1B2B"/>
    <w:rsid w:val="000C1CA1"/>
    <w:rsid w:val="000D5EF5"/>
    <w:rsid w:val="000D62CC"/>
    <w:rsid w:val="000E2329"/>
    <w:rsid w:val="000F1C34"/>
    <w:rsid w:val="000F4742"/>
    <w:rsid w:val="000F5E3A"/>
    <w:rsid w:val="00107532"/>
    <w:rsid w:val="00120874"/>
    <w:rsid w:val="00131F3E"/>
    <w:rsid w:val="00145B1B"/>
    <w:rsid w:val="00167CAE"/>
    <w:rsid w:val="00176B17"/>
    <w:rsid w:val="001809B7"/>
    <w:rsid w:val="00181CE4"/>
    <w:rsid w:val="00191933"/>
    <w:rsid w:val="001941D8"/>
    <w:rsid w:val="001967F5"/>
    <w:rsid w:val="00197A2D"/>
    <w:rsid w:val="00197AA1"/>
    <w:rsid w:val="001A5631"/>
    <w:rsid w:val="001A7D25"/>
    <w:rsid w:val="001B035C"/>
    <w:rsid w:val="001B6649"/>
    <w:rsid w:val="001C2EE2"/>
    <w:rsid w:val="001C38B9"/>
    <w:rsid w:val="001E3199"/>
    <w:rsid w:val="001E5CAF"/>
    <w:rsid w:val="001F5F56"/>
    <w:rsid w:val="0020270B"/>
    <w:rsid w:val="00203211"/>
    <w:rsid w:val="00207758"/>
    <w:rsid w:val="002106A2"/>
    <w:rsid w:val="0021695B"/>
    <w:rsid w:val="00224047"/>
    <w:rsid w:val="00245B64"/>
    <w:rsid w:val="0025094B"/>
    <w:rsid w:val="002571B0"/>
    <w:rsid w:val="00266E68"/>
    <w:rsid w:val="00283265"/>
    <w:rsid w:val="00293E79"/>
    <w:rsid w:val="002B2E9B"/>
    <w:rsid w:val="002C2345"/>
    <w:rsid w:val="002D673F"/>
    <w:rsid w:val="002F046B"/>
    <w:rsid w:val="00302DDF"/>
    <w:rsid w:val="00311D1F"/>
    <w:rsid w:val="00324791"/>
    <w:rsid w:val="0032514E"/>
    <w:rsid w:val="00330356"/>
    <w:rsid w:val="00332815"/>
    <w:rsid w:val="00351DF4"/>
    <w:rsid w:val="0035280E"/>
    <w:rsid w:val="00352BD6"/>
    <w:rsid w:val="00380551"/>
    <w:rsid w:val="00396ADD"/>
    <w:rsid w:val="003A0A83"/>
    <w:rsid w:val="003A7078"/>
    <w:rsid w:val="003B591A"/>
    <w:rsid w:val="003C00FA"/>
    <w:rsid w:val="003C0395"/>
    <w:rsid w:val="003D1BDD"/>
    <w:rsid w:val="003E3731"/>
    <w:rsid w:val="003F15C1"/>
    <w:rsid w:val="003F20DC"/>
    <w:rsid w:val="003F284B"/>
    <w:rsid w:val="00421AA6"/>
    <w:rsid w:val="0042585C"/>
    <w:rsid w:val="00426C2D"/>
    <w:rsid w:val="004510DB"/>
    <w:rsid w:val="00451CBF"/>
    <w:rsid w:val="00461882"/>
    <w:rsid w:val="0046779D"/>
    <w:rsid w:val="00467AD9"/>
    <w:rsid w:val="00471925"/>
    <w:rsid w:val="00476554"/>
    <w:rsid w:val="00476BCA"/>
    <w:rsid w:val="00487580"/>
    <w:rsid w:val="004A2BE9"/>
    <w:rsid w:val="004A7449"/>
    <w:rsid w:val="004A7DE5"/>
    <w:rsid w:val="004B052B"/>
    <w:rsid w:val="004D198F"/>
    <w:rsid w:val="004D6A6D"/>
    <w:rsid w:val="004D7BFB"/>
    <w:rsid w:val="004E6516"/>
    <w:rsid w:val="004E7AE5"/>
    <w:rsid w:val="005045EB"/>
    <w:rsid w:val="00513811"/>
    <w:rsid w:val="00522460"/>
    <w:rsid w:val="005349F0"/>
    <w:rsid w:val="005351F8"/>
    <w:rsid w:val="00543A4B"/>
    <w:rsid w:val="005471EB"/>
    <w:rsid w:val="00555C37"/>
    <w:rsid w:val="00571107"/>
    <w:rsid w:val="00577FA7"/>
    <w:rsid w:val="00582AA4"/>
    <w:rsid w:val="00591873"/>
    <w:rsid w:val="005C3A6E"/>
    <w:rsid w:val="005D199D"/>
    <w:rsid w:val="005F4AFD"/>
    <w:rsid w:val="00601BB5"/>
    <w:rsid w:val="00611D35"/>
    <w:rsid w:val="00620C65"/>
    <w:rsid w:val="006309DE"/>
    <w:rsid w:val="0063230F"/>
    <w:rsid w:val="00675A0E"/>
    <w:rsid w:val="00676032"/>
    <w:rsid w:val="00682545"/>
    <w:rsid w:val="00692CED"/>
    <w:rsid w:val="00693D47"/>
    <w:rsid w:val="00695A20"/>
    <w:rsid w:val="00697622"/>
    <w:rsid w:val="006A109B"/>
    <w:rsid w:val="006C7C0B"/>
    <w:rsid w:val="006D0B64"/>
    <w:rsid w:val="006D6AE3"/>
    <w:rsid w:val="006E4633"/>
    <w:rsid w:val="006F3FE8"/>
    <w:rsid w:val="0070471D"/>
    <w:rsid w:val="00704B55"/>
    <w:rsid w:val="00705900"/>
    <w:rsid w:val="00716B98"/>
    <w:rsid w:val="0072251F"/>
    <w:rsid w:val="007225CD"/>
    <w:rsid w:val="00725019"/>
    <w:rsid w:val="007415E0"/>
    <w:rsid w:val="00743E2C"/>
    <w:rsid w:val="00746C0E"/>
    <w:rsid w:val="007531E6"/>
    <w:rsid w:val="007564DB"/>
    <w:rsid w:val="0079437A"/>
    <w:rsid w:val="00797016"/>
    <w:rsid w:val="007A7E0A"/>
    <w:rsid w:val="007B384B"/>
    <w:rsid w:val="007C0605"/>
    <w:rsid w:val="007C23E2"/>
    <w:rsid w:val="007C34BE"/>
    <w:rsid w:val="007C36F9"/>
    <w:rsid w:val="007C6166"/>
    <w:rsid w:val="007D263E"/>
    <w:rsid w:val="007E12FE"/>
    <w:rsid w:val="007F02A2"/>
    <w:rsid w:val="00800E04"/>
    <w:rsid w:val="00810240"/>
    <w:rsid w:val="00812A5B"/>
    <w:rsid w:val="00826CAE"/>
    <w:rsid w:val="00831CA3"/>
    <w:rsid w:val="00835934"/>
    <w:rsid w:val="0083640C"/>
    <w:rsid w:val="00842C6F"/>
    <w:rsid w:val="0084662F"/>
    <w:rsid w:val="00850321"/>
    <w:rsid w:val="00850D8A"/>
    <w:rsid w:val="00857FAF"/>
    <w:rsid w:val="00861DFC"/>
    <w:rsid w:val="008730E2"/>
    <w:rsid w:val="00874CFA"/>
    <w:rsid w:val="008839FA"/>
    <w:rsid w:val="00885614"/>
    <w:rsid w:val="0088781A"/>
    <w:rsid w:val="0089323E"/>
    <w:rsid w:val="008A04AA"/>
    <w:rsid w:val="008A25CB"/>
    <w:rsid w:val="008B1D06"/>
    <w:rsid w:val="008C0CF2"/>
    <w:rsid w:val="008D1C34"/>
    <w:rsid w:val="008D32C9"/>
    <w:rsid w:val="008F632C"/>
    <w:rsid w:val="0090262B"/>
    <w:rsid w:val="009144E2"/>
    <w:rsid w:val="0092487A"/>
    <w:rsid w:val="00926712"/>
    <w:rsid w:val="009322A0"/>
    <w:rsid w:val="00936D44"/>
    <w:rsid w:val="0094033D"/>
    <w:rsid w:val="00941DF4"/>
    <w:rsid w:val="00945A41"/>
    <w:rsid w:val="009479D1"/>
    <w:rsid w:val="00970C95"/>
    <w:rsid w:val="0098607F"/>
    <w:rsid w:val="00990435"/>
    <w:rsid w:val="009B0922"/>
    <w:rsid w:val="009D11C2"/>
    <w:rsid w:val="009D6079"/>
    <w:rsid w:val="009E3313"/>
    <w:rsid w:val="009E7471"/>
    <w:rsid w:val="009F359C"/>
    <w:rsid w:val="009F3C69"/>
    <w:rsid w:val="009F4ABB"/>
    <w:rsid w:val="009F77A9"/>
    <w:rsid w:val="00A04715"/>
    <w:rsid w:val="00A141C9"/>
    <w:rsid w:val="00A2559C"/>
    <w:rsid w:val="00A25B80"/>
    <w:rsid w:val="00A428B7"/>
    <w:rsid w:val="00A576AC"/>
    <w:rsid w:val="00A75420"/>
    <w:rsid w:val="00A77AC5"/>
    <w:rsid w:val="00A866EF"/>
    <w:rsid w:val="00A91771"/>
    <w:rsid w:val="00A91A51"/>
    <w:rsid w:val="00A92DD9"/>
    <w:rsid w:val="00AD1FF4"/>
    <w:rsid w:val="00AF2BEF"/>
    <w:rsid w:val="00AF3E8C"/>
    <w:rsid w:val="00B02101"/>
    <w:rsid w:val="00B10FA0"/>
    <w:rsid w:val="00B340D9"/>
    <w:rsid w:val="00B3780E"/>
    <w:rsid w:val="00B4338D"/>
    <w:rsid w:val="00B4448E"/>
    <w:rsid w:val="00B63FCC"/>
    <w:rsid w:val="00B67E44"/>
    <w:rsid w:val="00B72941"/>
    <w:rsid w:val="00B76123"/>
    <w:rsid w:val="00B81AE5"/>
    <w:rsid w:val="00BB233A"/>
    <w:rsid w:val="00BC3D20"/>
    <w:rsid w:val="00BC5DAB"/>
    <w:rsid w:val="00BC6BB6"/>
    <w:rsid w:val="00BD00E7"/>
    <w:rsid w:val="00BE0614"/>
    <w:rsid w:val="00BE24DB"/>
    <w:rsid w:val="00BF4267"/>
    <w:rsid w:val="00BF6D1C"/>
    <w:rsid w:val="00C06B56"/>
    <w:rsid w:val="00C074F3"/>
    <w:rsid w:val="00C116B6"/>
    <w:rsid w:val="00C11CEE"/>
    <w:rsid w:val="00C37A1B"/>
    <w:rsid w:val="00C66B69"/>
    <w:rsid w:val="00C71A39"/>
    <w:rsid w:val="00C7342A"/>
    <w:rsid w:val="00C74000"/>
    <w:rsid w:val="00C8410A"/>
    <w:rsid w:val="00C9490B"/>
    <w:rsid w:val="00C94A2A"/>
    <w:rsid w:val="00CB19D6"/>
    <w:rsid w:val="00CC69C3"/>
    <w:rsid w:val="00CD07C9"/>
    <w:rsid w:val="00CD2F6D"/>
    <w:rsid w:val="00CD58E2"/>
    <w:rsid w:val="00CD5ECD"/>
    <w:rsid w:val="00CD61CE"/>
    <w:rsid w:val="00CD7001"/>
    <w:rsid w:val="00CE25AC"/>
    <w:rsid w:val="00CF0086"/>
    <w:rsid w:val="00CF0167"/>
    <w:rsid w:val="00CF145B"/>
    <w:rsid w:val="00CF2F7D"/>
    <w:rsid w:val="00D20ADF"/>
    <w:rsid w:val="00D31900"/>
    <w:rsid w:val="00D36E2C"/>
    <w:rsid w:val="00D47709"/>
    <w:rsid w:val="00D52BCA"/>
    <w:rsid w:val="00D572A3"/>
    <w:rsid w:val="00D6037E"/>
    <w:rsid w:val="00D86DC7"/>
    <w:rsid w:val="00DB03C8"/>
    <w:rsid w:val="00DB1817"/>
    <w:rsid w:val="00DB2BA7"/>
    <w:rsid w:val="00DC3C57"/>
    <w:rsid w:val="00DD2D9D"/>
    <w:rsid w:val="00DE086D"/>
    <w:rsid w:val="00DF7E7E"/>
    <w:rsid w:val="00E00449"/>
    <w:rsid w:val="00E04623"/>
    <w:rsid w:val="00E04F63"/>
    <w:rsid w:val="00E06BBB"/>
    <w:rsid w:val="00E141CE"/>
    <w:rsid w:val="00E16AE9"/>
    <w:rsid w:val="00E277D3"/>
    <w:rsid w:val="00E3440A"/>
    <w:rsid w:val="00E41D35"/>
    <w:rsid w:val="00E4569E"/>
    <w:rsid w:val="00E6198A"/>
    <w:rsid w:val="00E637B4"/>
    <w:rsid w:val="00E71EB9"/>
    <w:rsid w:val="00E814E0"/>
    <w:rsid w:val="00E84A24"/>
    <w:rsid w:val="00E9318A"/>
    <w:rsid w:val="00EB0B57"/>
    <w:rsid w:val="00EB4C6E"/>
    <w:rsid w:val="00EB6315"/>
    <w:rsid w:val="00EC6801"/>
    <w:rsid w:val="00EE163B"/>
    <w:rsid w:val="00EE3176"/>
    <w:rsid w:val="00EF31BA"/>
    <w:rsid w:val="00EF66BE"/>
    <w:rsid w:val="00F122C5"/>
    <w:rsid w:val="00F30A54"/>
    <w:rsid w:val="00F36AFB"/>
    <w:rsid w:val="00F40D17"/>
    <w:rsid w:val="00F40D53"/>
    <w:rsid w:val="00F522A9"/>
    <w:rsid w:val="00F60A11"/>
    <w:rsid w:val="00F66718"/>
    <w:rsid w:val="00F70C63"/>
    <w:rsid w:val="00F9110F"/>
    <w:rsid w:val="00FA0B49"/>
    <w:rsid w:val="00FA2C6D"/>
    <w:rsid w:val="00FA7477"/>
    <w:rsid w:val="00FB1CBE"/>
    <w:rsid w:val="00FB2A11"/>
    <w:rsid w:val="00FB4BBE"/>
    <w:rsid w:val="00FC0AA5"/>
    <w:rsid w:val="00FC5473"/>
    <w:rsid w:val="00FD03F9"/>
    <w:rsid w:val="00FD7850"/>
    <w:rsid w:val="00FE24E2"/>
    <w:rsid w:val="00FF692F"/>
    <w:rsid w:val="00FF6EF9"/>
    <w:rsid w:val="00FF7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7" style="mso-position-vertical-relative:line" fillcolor="white">
      <v:fill color="white"/>
      <v:shadow on="t" opacity=".5" offset="3pt,-2pt" offset2="-6pt,8pt"/>
    </o:shapedefaults>
    <o:shapelayout v:ext="edit">
      <o:idmap v:ext="edit" data="1"/>
    </o:shapelayout>
  </w:shapeDefaults>
  <w:decimalSymbol w:val="."/>
  <w:listSeparator w:val=","/>
  <w14:docId w14:val="34457FB8"/>
  <w15:docId w15:val="{5865A55B-26BC-4E84-92B8-61F8640069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D07C9"/>
    <w:pPr>
      <w:bidi/>
    </w:pPr>
  </w:style>
  <w:style w:type="paragraph" w:styleId="Heading1">
    <w:name w:val="heading 1"/>
    <w:basedOn w:val="Normal"/>
    <w:next w:val="Normal"/>
    <w:link w:val="Heading1Char"/>
    <w:uiPriority w:val="9"/>
    <w:qFormat/>
    <w:rsid w:val="00B67E44"/>
    <w:pPr>
      <w:keepNext/>
      <w:keepLines/>
      <w:bidi w:val="0"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67E44"/>
    <w:pPr>
      <w:keepNext/>
      <w:keepLines/>
      <w:bidi w:val="0"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67E44"/>
    <w:pPr>
      <w:keepNext/>
      <w:keepLines/>
      <w:bidi w:val="0"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67E44"/>
    <w:pPr>
      <w:keepNext/>
      <w:keepLines/>
      <w:bidi w:val="0"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67E44"/>
    <w:pPr>
      <w:keepNext/>
      <w:keepLines/>
      <w:bidi w:val="0"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67E44"/>
    <w:pPr>
      <w:keepNext/>
      <w:keepLines/>
      <w:bidi w:val="0"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67E44"/>
    <w:pPr>
      <w:keepNext/>
      <w:keepLines/>
      <w:bidi w:val="0"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67E44"/>
    <w:pPr>
      <w:keepNext/>
      <w:keepLines/>
      <w:bidi w:val="0"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67E44"/>
    <w:pPr>
      <w:keepNext/>
      <w:keepLines/>
      <w:bidi w:val="0"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rsid w:val="0047655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</w:pPr>
    <w:rPr>
      <w:rFonts w:ascii="Courier New" w:hAnsi="Courier New" w:cs="Courier New"/>
      <w:sz w:val="20"/>
      <w:szCs w:val="20"/>
      <w:lang w:bidi="ar-EG"/>
    </w:rPr>
  </w:style>
  <w:style w:type="paragraph" w:styleId="BodyTextIndent">
    <w:name w:val="Body Text Indent"/>
    <w:basedOn w:val="Normal"/>
    <w:rsid w:val="002106A2"/>
    <w:pPr>
      <w:bidi w:val="0"/>
      <w:ind w:left="60"/>
    </w:pPr>
    <w:rPr>
      <w:rFonts w:cs="Traditional Arabic"/>
      <w:szCs w:val="20"/>
    </w:rPr>
  </w:style>
  <w:style w:type="paragraph" w:styleId="Footer">
    <w:name w:val="footer"/>
    <w:basedOn w:val="Normal"/>
    <w:rsid w:val="009144E2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9144E2"/>
  </w:style>
  <w:style w:type="table" w:styleId="TableGrid">
    <w:name w:val="Table Grid"/>
    <w:basedOn w:val="TableNormal"/>
    <w:rsid w:val="005D199D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207758"/>
    <w:pPr>
      <w:bidi w:val="0"/>
      <w:spacing w:before="100" w:beforeAutospacing="1" w:after="100" w:afterAutospacing="1"/>
    </w:pPr>
  </w:style>
  <w:style w:type="character" w:customStyle="1" w:styleId="Heading1Char">
    <w:name w:val="Heading 1 Char"/>
    <w:basedOn w:val="DefaultParagraphFont"/>
    <w:link w:val="Heading1"/>
    <w:uiPriority w:val="9"/>
    <w:rsid w:val="00B67E4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B67E4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67E44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B67E44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B67E4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B67E4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B67E4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B67E44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B67E4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67E44"/>
    <w:pPr>
      <w:bidi w:val="0"/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B67E44"/>
    <w:pPr>
      <w:pBdr>
        <w:bottom w:val="single" w:sz="8" w:space="4" w:color="4F81BD" w:themeColor="accent1"/>
      </w:pBdr>
      <w:bidi w:val="0"/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67E44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67E44"/>
    <w:pPr>
      <w:numPr>
        <w:ilvl w:val="1"/>
      </w:numPr>
      <w:bidi w:val="0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B67E44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B67E44"/>
    <w:rPr>
      <w:b/>
      <w:bCs/>
    </w:rPr>
  </w:style>
  <w:style w:type="character" w:styleId="Emphasis">
    <w:name w:val="Emphasis"/>
    <w:basedOn w:val="DefaultParagraphFont"/>
    <w:uiPriority w:val="20"/>
    <w:qFormat/>
    <w:rsid w:val="00B67E44"/>
    <w:rPr>
      <w:i/>
      <w:iCs/>
    </w:rPr>
  </w:style>
  <w:style w:type="paragraph" w:styleId="NoSpacing">
    <w:name w:val="No Spacing"/>
    <w:uiPriority w:val="1"/>
    <w:qFormat/>
    <w:rsid w:val="00B67E4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B67E44"/>
    <w:pPr>
      <w:bidi w:val="0"/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B67E44"/>
    <w:pPr>
      <w:bidi w:val="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B67E44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67E44"/>
    <w:pPr>
      <w:pBdr>
        <w:bottom w:val="single" w:sz="4" w:space="4" w:color="4F81BD" w:themeColor="accent1"/>
      </w:pBdr>
      <w:bidi w:val="0"/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67E44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B67E44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B67E44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B67E44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B67E44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B67E44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67E44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B67E44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67E44"/>
  </w:style>
  <w:style w:type="character" w:styleId="PlaceholderText">
    <w:name w:val="Placeholder Text"/>
    <w:basedOn w:val="DefaultParagraphFont"/>
    <w:uiPriority w:val="99"/>
    <w:semiHidden/>
    <w:rsid w:val="00C06B56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6B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6B5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nhideWhenUsed/>
    <w:rsid w:val="0088781A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2404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3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1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64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90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4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55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89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2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0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62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1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1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66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3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595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06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8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2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34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80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564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03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1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74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15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2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8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7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80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1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0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7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3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68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4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1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36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5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8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062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1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99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64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00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8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9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19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49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71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0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54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dropbox.com/sh/ghnwctvxuz2ya4l/AADZ5HMUEM2_qdkbSiezRSnCa?dl=0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9</TotalTime>
  <Pages>2</Pages>
  <Words>212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455-1</vt:lpstr>
    </vt:vector>
  </TitlesOfParts>
  <Company>El Alsson</Company>
  <LinksUpToDate>false</LinksUpToDate>
  <CharactersWithSpaces>1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455-1</dc:title>
  <dc:creator>Hala Atta</dc:creator>
  <cp:lastModifiedBy>ghada hamed ali</cp:lastModifiedBy>
  <cp:revision>117</cp:revision>
  <cp:lastPrinted>2004-11-05T20:54:00Z</cp:lastPrinted>
  <dcterms:created xsi:type="dcterms:W3CDTF">2011-11-12T06:48:00Z</dcterms:created>
  <dcterms:modified xsi:type="dcterms:W3CDTF">2019-11-23T12:07:00Z</dcterms:modified>
</cp:coreProperties>
</file>